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C66EB" w14:textId="5EF8F35E" w:rsidR="002A5CF4" w:rsidRPr="0033552F" w:rsidRDefault="00EA613B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(T10)</w:t>
      </w:r>
      <w:r w:rsidRPr="00EA613B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Pr="00EA613B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AsEnumerable</w:t>
      </w:r>
      <w:proofErr w:type="spellEnd"/>
      <w:r w:rsidRPr="00EA613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AsQueryable</w:t>
      </w:r>
      <w:proofErr w:type="spellEnd"/>
      <w:r w:rsidR="002A5CF4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2A5CF4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2A5CF4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2A5CF4">
        <w:rPr>
          <w:rFonts w:ascii="Times New Roman" w:eastAsia="Times New Roman" w:hAnsi="Times New Roman" w:cs="Times New Roman"/>
          <w:sz w:val="24"/>
          <w:szCs w:val="24"/>
        </w:rPr>
        <w:br/>
      </w:r>
      <w:r w:rsidR="002A5CF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A5CF4">
        <w:rPr>
          <w:rFonts w:ascii="Times New Roman" w:eastAsia="Times New Roman" w:hAnsi="Times New Roman" w:cs="Times New Roman"/>
          <w:sz w:val="24"/>
          <w:szCs w:val="24"/>
        </w:rPr>
        <w:br/>
      </w:r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(T10)</w:t>
      </w:r>
      <w:r w:rsidRPr="00EA613B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spellStart"/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LinqToSql</w:t>
      </w:r>
      <w:proofErr w:type="spellEnd"/>
      <w:r w:rsidRPr="00EA613B">
        <w:rPr>
          <w:rFonts w:ascii="新細明體" w:eastAsia="新細明體" w:hAnsi="新細明體" w:cs="新細明體" w:hint="eastAsia"/>
          <w:sz w:val="24"/>
          <w:szCs w:val="24"/>
        </w:rPr>
        <w:t>的</w:t>
      </w:r>
      <w:proofErr w:type="spellStart"/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AsEnumerable</w:t>
      </w:r>
      <w:proofErr w:type="spellEnd"/>
      <w:r w:rsidRPr="00EA613B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EA613B">
        <w:rPr>
          <w:rFonts w:ascii="Times New Roman" w:eastAsia="Times New Roman" w:hAnsi="Times New Roman" w:cs="Times New Roman" w:hint="eastAsia"/>
          <w:sz w:val="24"/>
          <w:szCs w:val="24"/>
        </w:rPr>
        <w:t>AsQueryable</w:t>
      </w:r>
      <w:proofErr w:type="spellEnd"/>
      <w:r w:rsidR="002A5CF4">
        <w:rPr>
          <w:rFonts w:ascii="新細明體" w:eastAsia="新細明體" w:hAnsi="新細明體" w:cs="新細明體"/>
          <w:sz w:val="24"/>
          <w:szCs w:val="24"/>
        </w:rPr>
        <w:br/>
      </w:r>
      <w:r w:rsidR="002A5CF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2A5CF4">
        <w:rPr>
          <w:rFonts w:ascii="Times New Roman" w:eastAsia="Times New Roman" w:hAnsi="Times New Roman" w:cs="Times New Roman"/>
          <w:sz w:val="24"/>
          <w:szCs w:val="24"/>
        </w:rPr>
        <w:br/>
      </w:r>
      <w:r w:rsidR="002A5CF4" w:rsidRPr="0033552F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38453205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19CABD4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 xml:space="preserve">1. Web Form Application - </w:t>
      </w:r>
      <w:proofErr w:type="spellStart"/>
      <w:r w:rsidRPr="0033552F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33552F">
        <w:rPr>
          <w:rFonts w:ascii="Times New Roman" w:eastAsia="Times New Roman" w:hAnsi="Times New Roman" w:cs="Times New Roman"/>
          <w:sz w:val="24"/>
          <w:szCs w:val="24"/>
        </w:rPr>
        <w:t xml:space="preserve"> Query</w:t>
      </w:r>
    </w:p>
    <w:p w14:paraId="0278BED5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6D3DAA8C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>1.2. Set up SQL Authentication</w:t>
      </w:r>
    </w:p>
    <w:p w14:paraId="71C4AD67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 xml:space="preserve">1.3. Create New </w:t>
      </w:r>
      <w:proofErr w:type="gramStart"/>
      <w:r w:rsidRPr="0033552F">
        <w:rPr>
          <w:rFonts w:ascii="Times New Roman" w:eastAsia="Times New Roman" w:hAnsi="Times New Roman" w:cs="Times New Roman"/>
          <w:sz w:val="24"/>
          <w:szCs w:val="24"/>
        </w:rPr>
        <w:t>Project :</w:t>
      </w:r>
      <w:proofErr w:type="gramEnd"/>
      <w:r w:rsidRPr="0033552F">
        <w:rPr>
          <w:rFonts w:ascii="Times New Roman" w:eastAsia="Times New Roman" w:hAnsi="Times New Roman" w:cs="Times New Roman"/>
          <w:sz w:val="24"/>
          <w:szCs w:val="24"/>
        </w:rPr>
        <w:t xml:space="preserve"> Sample</w:t>
      </w:r>
    </w:p>
    <w:p w14:paraId="213D3298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3CAB388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33552F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33552F">
        <w:rPr>
          <w:rFonts w:ascii="Times New Roman" w:eastAsia="Times New Roman" w:hAnsi="Times New Roman" w:cs="Times New Roman"/>
          <w:sz w:val="24"/>
          <w:szCs w:val="24"/>
        </w:rPr>
        <w:t xml:space="preserve"> to SQL</w:t>
      </w:r>
    </w:p>
    <w:p w14:paraId="525638BB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>2.1. Add Connection</w:t>
      </w:r>
    </w:p>
    <w:p w14:paraId="50CB2CFB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>2.2. DataClasses1.dbml</w:t>
      </w:r>
    </w:p>
    <w:p w14:paraId="1D898B3A" w14:textId="77777777" w:rsidR="002A5CF4" w:rsidRPr="0033552F" w:rsidRDefault="002A5CF4" w:rsidP="00B9258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33552F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</w:p>
    <w:p w14:paraId="0227B1C5" w14:textId="7EB408DE" w:rsidR="0098737A" w:rsidRDefault="002A5CF4" w:rsidP="00B92580">
      <w:pPr>
        <w:spacing w:after="0"/>
      </w:pPr>
      <w:r w:rsidRPr="0033552F">
        <w:rPr>
          <w:rFonts w:ascii="Times New Roman" w:eastAsia="Times New Roman" w:hAnsi="Times New Roman" w:cs="Times New Roman"/>
          <w:sz w:val="24"/>
          <w:szCs w:val="24"/>
        </w:rPr>
        <w:t>2.4. SQL Profiler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</w:p>
    <w:p w14:paraId="47DB7688" w14:textId="77777777" w:rsidR="0098737A" w:rsidRDefault="0098737A" w:rsidP="00B92580">
      <w:pPr>
        <w:spacing w:after="0"/>
      </w:pPr>
      <w:r>
        <w:rPr>
          <w:sz w:val="48"/>
          <w:szCs w:val="48"/>
        </w:rPr>
        <w:t>0. Summary</w:t>
      </w:r>
    </w:p>
    <w:p w14:paraId="495F2BF0" w14:textId="77777777" w:rsidR="0098737A" w:rsidRDefault="0098737A" w:rsidP="00B92580">
      <w:pPr>
        <w:spacing w:after="0"/>
      </w:pPr>
    </w:p>
    <w:p w14:paraId="63257053" w14:textId="77777777" w:rsidR="0098737A" w:rsidRDefault="0098737A" w:rsidP="00B92580">
      <w:pPr>
        <w:spacing w:after="0"/>
      </w:pPr>
    </w:p>
    <w:p w14:paraId="2E530DB3" w14:textId="77777777" w:rsidR="0098737A" w:rsidRDefault="0098737A" w:rsidP="00B92580">
      <w:pPr>
        <w:spacing w:after="0"/>
      </w:pPr>
      <w:r>
        <w:t>1.</w:t>
      </w:r>
    </w:p>
    <w:p w14:paraId="434154EF" w14:textId="77777777" w:rsidR="0098737A" w:rsidRDefault="0098737A" w:rsidP="00B92580">
      <w:pPr>
        <w:spacing w:after="0"/>
      </w:pPr>
      <w:r>
        <w:rPr>
          <w:rFonts w:ascii="Tahoma" w:hAnsi="Tahoma" w:cs="Tahoma"/>
          <w:color w:val="000000"/>
          <w:sz w:val="27"/>
          <w:szCs w:val="27"/>
        </w:rPr>
        <w:t xml:space="preserve">Deferred/Lazy </w:t>
      </w:r>
      <w:proofErr w:type="gramStart"/>
      <w:r>
        <w:rPr>
          <w:rFonts w:ascii="Tahoma" w:hAnsi="Tahoma" w:cs="Tahoma"/>
          <w:color w:val="000000"/>
          <w:sz w:val="27"/>
          <w:szCs w:val="27"/>
        </w:rPr>
        <w:t>Operators  V.S.</w:t>
      </w:r>
      <w:proofErr w:type="gramEnd"/>
      <w:r>
        <w:rPr>
          <w:rFonts w:ascii="Tahoma" w:hAnsi="Tahoma" w:cs="Tahoma"/>
          <w:color w:val="000000"/>
          <w:sz w:val="27"/>
          <w:szCs w:val="27"/>
        </w:rPr>
        <w:t>  Immediate/Greedy Operators</w:t>
      </w:r>
    </w:p>
    <w:p w14:paraId="3C64248C" w14:textId="77777777" w:rsidR="0098737A" w:rsidRDefault="0098737A" w:rsidP="00B92580">
      <w:pPr>
        <w:spacing w:after="0"/>
      </w:pPr>
      <w:r>
        <w:t xml:space="preserve">Based on the </w:t>
      </w:r>
      <w:proofErr w:type="spellStart"/>
      <w:r>
        <w:t>behavior</w:t>
      </w:r>
      <w:proofErr w:type="spellEnd"/>
      <w:r>
        <w:t xml:space="preserve"> of query execution, </w:t>
      </w:r>
      <w:proofErr w:type="spellStart"/>
      <w:r>
        <w:t>Linq</w:t>
      </w:r>
      <w:proofErr w:type="spellEnd"/>
      <w:r>
        <w:t xml:space="preserve"> can be classified into 2 categories.</w:t>
      </w:r>
    </w:p>
    <w:p w14:paraId="68DAF2E3" w14:textId="77777777" w:rsidR="0098737A" w:rsidRDefault="0098737A" w:rsidP="00B92580">
      <w:pPr>
        <w:spacing w:after="0"/>
      </w:pPr>
      <w:r>
        <w:t>1.1. Deferred/Lazy Operators use deferred execution.</w:t>
      </w:r>
    </w:p>
    <w:p w14:paraId="32A4DB1D" w14:textId="77777777" w:rsidR="0098737A" w:rsidRDefault="0098737A" w:rsidP="00B92580">
      <w:pPr>
        <w:spacing w:after="0"/>
      </w:pPr>
      <w:r>
        <w:t xml:space="preserve">E.g.  select, </w:t>
      </w:r>
      <w:proofErr w:type="gramStart"/>
      <w:r>
        <w:t>where,</w:t>
      </w:r>
      <w:proofErr w:type="gramEnd"/>
      <w:r>
        <w:t xml:space="preserve"> Take, Skip ...</w:t>
      </w:r>
    </w:p>
    <w:p w14:paraId="7976A98B" w14:textId="77777777" w:rsidR="0098737A" w:rsidRDefault="0098737A" w:rsidP="00B92580">
      <w:pPr>
        <w:spacing w:after="0"/>
      </w:pPr>
      <w:r>
        <w:t>1.2. Immediate/Greedy Operators use immediate execution.</w:t>
      </w:r>
    </w:p>
    <w:p w14:paraId="58533AAC" w14:textId="77777777" w:rsidR="0098737A" w:rsidRDefault="0098737A" w:rsidP="00B92580">
      <w:pPr>
        <w:spacing w:after="0"/>
      </w:pPr>
      <w:r>
        <w:t xml:space="preserve">E.g.  count, average, min, max, </w:t>
      </w:r>
      <w:proofErr w:type="spellStart"/>
      <w:r>
        <w:t>ToList</w:t>
      </w:r>
      <w:proofErr w:type="spellEnd"/>
      <w:r>
        <w:t xml:space="preserve"> ...</w:t>
      </w:r>
    </w:p>
    <w:p w14:paraId="0BFEB805" w14:textId="77777777" w:rsidR="0098737A" w:rsidRDefault="0098737A" w:rsidP="00B92580">
      <w:pPr>
        <w:spacing w:after="0"/>
      </w:pPr>
      <w:r>
        <w:t>1.3.</w:t>
      </w:r>
    </w:p>
    <w:p w14:paraId="45E661FF" w14:textId="77777777" w:rsidR="0098737A" w:rsidRDefault="0098737A" w:rsidP="00B92580">
      <w:pPr>
        <w:spacing w:after="0"/>
      </w:pPr>
      <w:proofErr w:type="spellStart"/>
      <w:r>
        <w:t>ToList</w:t>
      </w:r>
      <w:proofErr w:type="spellEnd"/>
      <w:r>
        <w:t xml:space="preserve">, </w:t>
      </w:r>
      <w:proofErr w:type="spellStart"/>
      <w:r>
        <w:t>ToArray</w:t>
      </w:r>
      <w:proofErr w:type="spellEnd"/>
      <w:r>
        <w:t xml:space="preserve">, </w:t>
      </w:r>
      <w:proofErr w:type="spellStart"/>
      <w:r>
        <w:t>ToDictionary</w:t>
      </w:r>
      <w:proofErr w:type="spellEnd"/>
      <w:r>
        <w:t xml:space="preserve">, </w:t>
      </w:r>
      <w:proofErr w:type="spellStart"/>
      <w:r>
        <w:t>ToLookup</w:t>
      </w:r>
      <w:proofErr w:type="spellEnd"/>
      <w:r>
        <w:t xml:space="preserve">, Cast, </w:t>
      </w:r>
      <w:proofErr w:type="spellStart"/>
      <w:r>
        <w:t>OfType</w:t>
      </w:r>
      <w:proofErr w:type="spellEnd"/>
      <w:r>
        <w:t>, </w:t>
      </w:r>
      <w:proofErr w:type="spellStart"/>
      <w:r>
        <w:t>AsEnumerable</w:t>
      </w:r>
      <w:proofErr w:type="spellEnd"/>
      <w:r>
        <w:t>, </w:t>
      </w:r>
      <w:proofErr w:type="spellStart"/>
      <w:r>
        <w:t>AsQueryable</w:t>
      </w:r>
      <w:proofErr w:type="spellEnd"/>
      <w:r>
        <w:t> </w:t>
      </w:r>
    </w:p>
    <w:p w14:paraId="324A46BC" w14:textId="77777777" w:rsidR="0098737A" w:rsidRDefault="0098737A" w:rsidP="00B92580">
      <w:pPr>
        <w:spacing w:after="0"/>
      </w:pPr>
      <w:r>
        <w:t xml:space="preserve">are </w:t>
      </w:r>
      <w:proofErr w:type="spellStart"/>
      <w:r>
        <w:t>Linq</w:t>
      </w:r>
      <w:proofErr w:type="spellEnd"/>
      <w:r>
        <w:t> Conversion Operators.</w:t>
      </w:r>
    </w:p>
    <w:p w14:paraId="66885EA1" w14:textId="77777777" w:rsidR="0098737A" w:rsidRDefault="0098737A" w:rsidP="00B92580">
      <w:pPr>
        <w:spacing w:after="0"/>
      </w:pPr>
    </w:p>
    <w:p w14:paraId="18A33982" w14:textId="77777777" w:rsidR="0098737A" w:rsidRDefault="0098737A" w:rsidP="00B92580">
      <w:pPr>
        <w:spacing w:after="0"/>
      </w:pPr>
      <w:r>
        <w:t>2.</w:t>
      </w:r>
    </w:p>
    <w:p w14:paraId="48E1DCBC" w14:textId="77777777" w:rsidR="0098737A" w:rsidRDefault="0098737A" w:rsidP="00B92580">
      <w:pPr>
        <w:spacing w:after="0"/>
      </w:pPr>
      <w:r>
        <w:t>2.1.</w:t>
      </w:r>
    </w:p>
    <w:p w14:paraId="1BDDEE18" w14:textId="77777777" w:rsidR="0098737A" w:rsidRDefault="0098737A" w:rsidP="00B92580">
      <w:pPr>
        <w:spacing w:after="0"/>
      </w:pPr>
      <w:proofErr w:type="spellStart"/>
      <w:r>
        <w:t>Queryable.AsQueryable</w:t>
      </w:r>
      <w:proofErr w:type="spellEnd"/>
      <w:r>
        <w:t>&lt;</w:t>
      </w:r>
      <w:proofErr w:type="spellStart"/>
      <w:r>
        <w:t>TElement</w:t>
      </w:r>
      <w:proofErr w:type="spellEnd"/>
      <w:r>
        <w:t>&gt; </w:t>
      </w:r>
    </w:p>
    <w:p w14:paraId="2C03C15F" w14:textId="77777777" w:rsidR="0098737A" w:rsidRDefault="0098737A" w:rsidP="00B92580">
      <w:pPr>
        <w:spacing w:after="0"/>
      </w:pPr>
      <w:r>
        <w:t>(</w:t>
      </w:r>
      <w:proofErr w:type="spellStart"/>
      <w:r>
        <w:t>IEnumerable</w:t>
      </w:r>
      <w:proofErr w:type="spellEnd"/>
      <w:r>
        <w:t>&lt;</w:t>
      </w:r>
      <w:proofErr w:type="spellStart"/>
      <w:r>
        <w:t>TElement</w:t>
      </w:r>
      <w:proofErr w:type="spellEnd"/>
      <w:r>
        <w:t>&gt;)</w:t>
      </w:r>
    </w:p>
    <w:p w14:paraId="271E2B43" w14:textId="77777777" w:rsidR="0098737A" w:rsidRDefault="0098737A" w:rsidP="00B92580">
      <w:pPr>
        <w:spacing w:after="0"/>
      </w:pPr>
      <w:r>
        <w:t>Reference:</w:t>
      </w:r>
    </w:p>
    <w:p w14:paraId="4B6E6355" w14:textId="77777777" w:rsidR="0098737A" w:rsidRDefault="00000000" w:rsidP="00B92580">
      <w:pPr>
        <w:spacing w:after="0"/>
      </w:pPr>
      <w:hyperlink r:id="rId9" w:history="1">
        <w:r w:rsidR="0098737A">
          <w:rPr>
            <w:rStyle w:val="Hyperlink"/>
          </w:rPr>
          <w:t>https://msdn.microsoft.com/en-us/library/bb507003(v=vs.110).aspx</w:t>
        </w:r>
      </w:hyperlink>
    </w:p>
    <w:p w14:paraId="64E5A458" w14:textId="77777777" w:rsidR="0098737A" w:rsidRDefault="00000000" w:rsidP="00B92580">
      <w:pPr>
        <w:spacing w:after="0"/>
      </w:pPr>
      <w:hyperlink r:id="rId10" w:history="1">
        <w:r w:rsidR="0098737A">
          <w:rPr>
            <w:rStyle w:val="Hyperlink"/>
          </w:rPr>
          <w:t>https://stackoverflow.com/questions/17366907/what-is-the-purpose-of-asqueryable</w:t>
        </w:r>
      </w:hyperlink>
    </w:p>
    <w:p w14:paraId="58DEB675" w14:textId="77777777" w:rsidR="0098737A" w:rsidRDefault="0098737A" w:rsidP="00B92580">
      <w:pPr>
        <w:spacing w:after="0"/>
      </w:pPr>
      <w:r>
        <w:t xml:space="preserve">Converts a generic </w:t>
      </w:r>
      <w:proofErr w:type="spellStart"/>
      <w:r>
        <w:t>IEnumerable</w:t>
      </w:r>
      <w:proofErr w:type="spellEnd"/>
      <w:r>
        <w:t xml:space="preserve">&lt;T&gt; to a generic </w:t>
      </w:r>
      <w:proofErr w:type="spellStart"/>
      <w:r>
        <w:t>IQueryable</w:t>
      </w:r>
      <w:proofErr w:type="spellEnd"/>
      <w:r>
        <w:t>&lt;T&gt;.</w:t>
      </w:r>
    </w:p>
    <w:p w14:paraId="730A9552" w14:textId="77777777" w:rsidR="0098737A" w:rsidRDefault="0098737A" w:rsidP="00B92580">
      <w:pPr>
        <w:spacing w:after="0"/>
      </w:pPr>
      <w:r>
        <w:rPr>
          <w:u w:val="single"/>
        </w:rPr>
        <w:t xml:space="preserve">The main use of </w:t>
      </w:r>
      <w:proofErr w:type="spellStart"/>
      <w:r>
        <w:rPr>
          <w:u w:val="single"/>
        </w:rPr>
        <w:t>AsQueryable</w:t>
      </w:r>
      <w:proofErr w:type="spellEnd"/>
      <w:r>
        <w:rPr>
          <w:u w:val="single"/>
        </w:rPr>
        <w:t xml:space="preserve"> operator is unit testing to mock a </w:t>
      </w:r>
      <w:proofErr w:type="spellStart"/>
      <w:r>
        <w:rPr>
          <w:u w:val="single"/>
        </w:rPr>
        <w:t>queryable</w:t>
      </w:r>
      <w:proofErr w:type="spellEnd"/>
      <w:r>
        <w:rPr>
          <w:u w:val="single"/>
        </w:rPr>
        <w:t xml:space="preserve"> in-memory data source </w:t>
      </w:r>
    </w:p>
    <w:p w14:paraId="780F5D6D" w14:textId="77777777" w:rsidR="0098737A" w:rsidRDefault="0098737A" w:rsidP="00B92580">
      <w:pPr>
        <w:spacing w:after="0"/>
      </w:pPr>
    </w:p>
    <w:p w14:paraId="00801B82" w14:textId="77777777" w:rsidR="0098737A" w:rsidRDefault="0098737A" w:rsidP="00B92580">
      <w:pPr>
        <w:spacing w:after="0"/>
      </w:pPr>
      <w:r>
        <w:t>3.</w:t>
      </w:r>
    </w:p>
    <w:p w14:paraId="4DABF5E9" w14:textId="77777777" w:rsidR="0098737A" w:rsidRDefault="0098737A" w:rsidP="00B92580">
      <w:pPr>
        <w:spacing w:after="0"/>
      </w:pPr>
      <w:r>
        <w:t>3.1.</w:t>
      </w:r>
    </w:p>
    <w:p w14:paraId="5905C183" w14:textId="77777777" w:rsidR="0098737A" w:rsidRDefault="0098737A" w:rsidP="00B92580">
      <w:pPr>
        <w:spacing w:after="0"/>
      </w:pPr>
      <w:proofErr w:type="spellStart"/>
      <w:r>
        <w:t>Enumerable.AsEnumerable</w:t>
      </w:r>
      <w:proofErr w:type="spellEnd"/>
      <w:r>
        <w:t>&lt;</w:t>
      </w:r>
      <w:proofErr w:type="spellStart"/>
      <w:r>
        <w:t>TSource</w:t>
      </w:r>
      <w:proofErr w:type="spellEnd"/>
      <w:r>
        <w:t>&gt;</w:t>
      </w:r>
    </w:p>
    <w:p w14:paraId="4CDDAA09" w14:textId="77777777" w:rsidR="0098737A" w:rsidRDefault="0098737A" w:rsidP="00B92580">
      <w:pPr>
        <w:spacing w:after="0"/>
      </w:pPr>
      <w:r>
        <w:t>(</w:t>
      </w:r>
      <w:proofErr w:type="gramStart"/>
      <w:r>
        <w:t>this</w:t>
      </w:r>
      <w:proofErr w:type="gramEnd"/>
      <w:r>
        <w:t xml:space="preserve"> </w:t>
      </w:r>
      <w:proofErr w:type="spellStart"/>
      <w:r>
        <w:t>IEnumerable</w:t>
      </w:r>
      <w:proofErr w:type="spellEnd"/>
      <w:r>
        <w:t>&lt;</w:t>
      </w:r>
      <w:proofErr w:type="spellStart"/>
      <w:r>
        <w:t>TSource</w:t>
      </w:r>
      <w:proofErr w:type="spellEnd"/>
      <w:r>
        <w:t>&gt; source)</w:t>
      </w:r>
    </w:p>
    <w:p w14:paraId="6ED1073D" w14:textId="77777777" w:rsidR="0098737A" w:rsidRDefault="0098737A" w:rsidP="00B92580">
      <w:pPr>
        <w:spacing w:after="0"/>
      </w:pPr>
      <w:r>
        <w:t>Reference:</w:t>
      </w:r>
    </w:p>
    <w:p w14:paraId="640FA58C" w14:textId="77777777" w:rsidR="0098737A" w:rsidRDefault="00000000" w:rsidP="00B92580">
      <w:pPr>
        <w:spacing w:after="0"/>
      </w:pPr>
      <w:hyperlink r:id="rId11" w:history="1">
        <w:r w:rsidR="0098737A">
          <w:rPr>
            <w:rStyle w:val="Hyperlink"/>
          </w:rPr>
          <w:t>https://msdn.microsoft.com/en-us/library/bb335435(v=vs.110).aspx</w:t>
        </w:r>
      </w:hyperlink>
    </w:p>
    <w:p w14:paraId="474EC566" w14:textId="77777777" w:rsidR="0098737A" w:rsidRDefault="0098737A" w:rsidP="00B92580">
      <w:pPr>
        <w:spacing w:after="0"/>
      </w:pPr>
      <w:r>
        <w:t xml:space="preserve">Returns the input typed as </w:t>
      </w:r>
      <w:proofErr w:type="spellStart"/>
      <w:r>
        <w:t>IEnumerable</w:t>
      </w:r>
      <w:proofErr w:type="spellEnd"/>
      <w:r>
        <w:t>&lt;T&gt;.</w:t>
      </w:r>
    </w:p>
    <w:p w14:paraId="33F7B638" w14:textId="77777777" w:rsidR="0098737A" w:rsidRDefault="0098737A" w:rsidP="00B92580">
      <w:pPr>
        <w:spacing w:after="0"/>
      </w:pPr>
      <w:r>
        <w:t>3.2.</w:t>
      </w:r>
    </w:p>
    <w:p w14:paraId="411645DB" w14:textId="77777777" w:rsidR="0098737A" w:rsidRDefault="0098737A" w:rsidP="00B92580">
      <w:pPr>
        <w:spacing w:after="0"/>
      </w:pPr>
      <w:proofErr w:type="spellStart"/>
      <w:r>
        <w:t>AsEnumerable</w:t>
      </w:r>
      <w:proofErr w:type="spellEnd"/>
      <w:r>
        <w:t xml:space="preserve"> operator split the </w:t>
      </w:r>
      <w:proofErr w:type="spellStart"/>
      <w:r>
        <w:t>Linq</w:t>
      </w:r>
      <w:proofErr w:type="spellEnd"/>
      <w:r>
        <w:t xml:space="preserve"> query into 2 parts.</w:t>
      </w:r>
    </w:p>
    <w:p w14:paraId="0E82AF4A" w14:textId="77777777" w:rsidR="0098737A" w:rsidRDefault="0098737A" w:rsidP="00B92580">
      <w:pPr>
        <w:spacing w:after="0"/>
      </w:pPr>
      <w:r>
        <w:lastRenderedPageBreak/>
        <w:t>In another words, </w:t>
      </w:r>
      <w:proofErr w:type="spellStart"/>
      <w:proofErr w:type="gramStart"/>
      <w:r>
        <w:t>AsEnumerable</w:t>
      </w:r>
      <w:proofErr w:type="spellEnd"/>
      <w:r>
        <w:t>(</w:t>
      </w:r>
      <w:proofErr w:type="gramEnd"/>
      <w:r>
        <w:t>) move query processing to the client side.</w:t>
      </w:r>
    </w:p>
    <w:p w14:paraId="468B5D5C" w14:textId="77777777" w:rsidR="0098737A" w:rsidRDefault="0098737A" w:rsidP="00B92580">
      <w:pPr>
        <w:spacing w:after="0"/>
      </w:pPr>
      <w:r>
        <w:t>3.2.1.</w:t>
      </w:r>
    </w:p>
    <w:p w14:paraId="6B896417" w14:textId="77777777" w:rsidR="0098737A" w:rsidRDefault="0098737A" w:rsidP="00B92580">
      <w:pPr>
        <w:spacing w:after="0"/>
      </w:pPr>
      <w:proofErr w:type="spellStart"/>
      <w:r>
        <w:t>Linq</w:t>
      </w:r>
      <w:proofErr w:type="spellEnd"/>
      <w:r>
        <w:t xml:space="preserve"> to SQL part</w:t>
      </w:r>
    </w:p>
    <w:p w14:paraId="10D1C61D" w14:textId="77777777" w:rsidR="0098737A" w:rsidRDefault="0098737A" w:rsidP="00B92580">
      <w:pPr>
        <w:spacing w:after="0"/>
      </w:pPr>
      <w:r>
        <w:t xml:space="preserve">The </w:t>
      </w:r>
      <w:proofErr w:type="spellStart"/>
      <w:r>
        <w:t>Linq</w:t>
      </w:r>
      <w:proofErr w:type="spellEnd"/>
      <w:r>
        <w:t xml:space="preserve"> query before </w:t>
      </w:r>
      <w:proofErr w:type="spellStart"/>
      <w:proofErr w:type="gramStart"/>
      <w:r>
        <w:t>AsEnumerable</w:t>
      </w:r>
      <w:proofErr w:type="spellEnd"/>
      <w:r>
        <w:t>(</w:t>
      </w:r>
      <w:proofErr w:type="gramEnd"/>
      <w:r>
        <w:t xml:space="preserve">) is </w:t>
      </w:r>
      <w:proofErr w:type="spellStart"/>
      <w:r>
        <w:t>Linq</w:t>
      </w:r>
      <w:proofErr w:type="spellEnd"/>
      <w:r>
        <w:t xml:space="preserve"> to SQL part which reads data from SQL Server database to application.</w:t>
      </w:r>
    </w:p>
    <w:p w14:paraId="5AA9EE78" w14:textId="77777777" w:rsidR="0098737A" w:rsidRDefault="0098737A" w:rsidP="00B92580">
      <w:pPr>
        <w:spacing w:after="0"/>
      </w:pPr>
      <w:r>
        <w:t>3.2.2.</w:t>
      </w:r>
    </w:p>
    <w:p w14:paraId="442E6AAE" w14:textId="77777777" w:rsidR="0098737A" w:rsidRDefault="0098737A" w:rsidP="00B92580">
      <w:pPr>
        <w:spacing w:after="0"/>
      </w:pPr>
      <w:proofErr w:type="spellStart"/>
      <w:r>
        <w:t>Linq</w:t>
      </w:r>
      <w:proofErr w:type="spellEnd"/>
      <w:r>
        <w:t xml:space="preserve"> to Objects part</w:t>
      </w:r>
    </w:p>
    <w:p w14:paraId="43BF5D11" w14:textId="77777777" w:rsidR="0098737A" w:rsidRDefault="0098737A" w:rsidP="00B92580">
      <w:pPr>
        <w:spacing w:after="0"/>
      </w:pPr>
      <w:r>
        <w:t xml:space="preserve">The </w:t>
      </w:r>
      <w:proofErr w:type="spellStart"/>
      <w:r>
        <w:t>Linq</w:t>
      </w:r>
      <w:proofErr w:type="spellEnd"/>
      <w:r>
        <w:t xml:space="preserve"> query after </w:t>
      </w:r>
      <w:proofErr w:type="spellStart"/>
      <w:proofErr w:type="gramStart"/>
      <w:r>
        <w:t>AsEnumerable</w:t>
      </w:r>
      <w:proofErr w:type="spellEnd"/>
      <w:r>
        <w:t>(</w:t>
      </w:r>
      <w:proofErr w:type="gramEnd"/>
      <w:r>
        <w:t xml:space="preserve">) is </w:t>
      </w:r>
      <w:proofErr w:type="spellStart"/>
      <w:r>
        <w:t>Linq</w:t>
      </w:r>
      <w:proofErr w:type="spellEnd"/>
      <w:r>
        <w:t xml:space="preserve"> to Objects part which process to the local client side machine.</w:t>
      </w:r>
    </w:p>
    <w:p w14:paraId="1F62366F" w14:textId="77777777" w:rsidR="0098737A" w:rsidRDefault="0098737A" w:rsidP="00B92580">
      <w:pPr>
        <w:spacing w:after="0"/>
      </w:pPr>
    </w:p>
    <w:p w14:paraId="15CF1153" w14:textId="77777777" w:rsidR="0098737A" w:rsidRDefault="0098737A" w:rsidP="00B92580">
      <w:pPr>
        <w:spacing w:after="0"/>
      </w:pPr>
      <w:r>
        <w:t>4.</w:t>
      </w:r>
    </w:p>
    <w:p w14:paraId="43D85E31" w14:textId="77777777" w:rsidR="0098737A" w:rsidRDefault="0098737A" w:rsidP="00B92580">
      <w:pPr>
        <w:spacing w:after="0"/>
      </w:pPr>
      <w:proofErr w:type="spellStart"/>
      <w:r>
        <w:t>IQueryable</w:t>
      </w:r>
      <w:proofErr w:type="spellEnd"/>
      <w:r>
        <w:t>&lt;T&gt; V.S.  </w:t>
      </w:r>
      <w:proofErr w:type="spellStart"/>
      <w:r>
        <w:t>IEnumerable</w:t>
      </w:r>
      <w:proofErr w:type="spellEnd"/>
      <w:r>
        <w:t>&lt;T&gt; in Entity Framework</w:t>
      </w:r>
    </w:p>
    <w:p w14:paraId="5EA24AC0" w14:textId="77777777" w:rsidR="0098737A" w:rsidRDefault="0098737A" w:rsidP="00B92580">
      <w:pPr>
        <w:spacing w:after="0"/>
      </w:pPr>
      <w:r>
        <w:t>In the future, you might learn Entity Framework, </w:t>
      </w:r>
    </w:p>
    <w:p w14:paraId="131A967F" w14:textId="77777777" w:rsidR="0098737A" w:rsidRDefault="0098737A" w:rsidP="00B92580">
      <w:pPr>
        <w:spacing w:after="0"/>
      </w:pPr>
      <w:r>
        <w:t>then you might see the following.</w:t>
      </w:r>
    </w:p>
    <w:p w14:paraId="7E0C4B71" w14:textId="77777777" w:rsidR="0098737A" w:rsidRDefault="0098737A" w:rsidP="00B92580">
      <w:pPr>
        <w:spacing w:after="0"/>
      </w:pPr>
      <w:r>
        <w:t>4.1.</w:t>
      </w:r>
    </w:p>
    <w:p w14:paraId="38B72EEE" w14:textId="77777777" w:rsidR="0098737A" w:rsidRDefault="0098737A" w:rsidP="00B92580">
      <w:pPr>
        <w:spacing w:after="0"/>
      </w:pPr>
      <w:r>
        <w:t xml:space="preserve">//var </w:t>
      </w:r>
      <w:proofErr w:type="spellStart"/>
      <w:r>
        <w:t>xxxDbContext</w:t>
      </w:r>
      <w:proofErr w:type="spellEnd"/>
      <w:r>
        <w:t xml:space="preserve"> = new </w:t>
      </w:r>
      <w:proofErr w:type="spellStart"/>
      <w:proofErr w:type="gramStart"/>
      <w:r>
        <w:t>XxxDbContext</w:t>
      </w:r>
      <w:proofErr w:type="spellEnd"/>
      <w:r>
        <w:t>(</w:t>
      </w:r>
      <w:proofErr w:type="gramEnd"/>
      <w:r>
        <w:t>);</w:t>
      </w:r>
    </w:p>
    <w:p w14:paraId="6690241F" w14:textId="77777777" w:rsidR="0098737A" w:rsidRDefault="0098737A" w:rsidP="00B92580">
      <w:pPr>
        <w:spacing w:after="0"/>
      </w:pPr>
      <w:r>
        <w:t>// </w:t>
      </w:r>
      <w:proofErr w:type="spellStart"/>
      <w:r>
        <w:rPr>
          <w:b/>
          <w:bCs/>
        </w:rPr>
        <w:t>IQueryable</w:t>
      </w:r>
      <w:proofErr w:type="spellEnd"/>
      <w:r>
        <w:rPr>
          <w:b/>
          <w:bCs/>
        </w:rPr>
        <w:t>&lt;Gamer&gt;</w:t>
      </w:r>
      <w:r>
        <w:t> gamers =</w:t>
      </w:r>
      <w:proofErr w:type="spellStart"/>
      <w:r>
        <w:t>xxxDbContext.</w:t>
      </w:r>
      <w:proofErr w:type="gramStart"/>
      <w:r>
        <w:t>Gamers</w:t>
      </w:r>
      <w:proofErr w:type="spellEnd"/>
      <w:r>
        <w:t>;</w:t>
      </w:r>
      <w:proofErr w:type="gramEnd"/>
    </w:p>
    <w:p w14:paraId="42C693ED" w14:textId="77777777" w:rsidR="0098737A" w:rsidRDefault="0098737A" w:rsidP="00B92580">
      <w:pPr>
        <w:spacing w:after="0"/>
      </w:pPr>
      <w:r>
        <w:t xml:space="preserve">//var gamer = </w:t>
      </w:r>
      <w:proofErr w:type="spellStart"/>
      <w:r>
        <w:t>Gamers.Where</w:t>
      </w:r>
      <w:proofErr w:type="spellEnd"/>
      <w:r>
        <w:t>(g=&gt;</w:t>
      </w:r>
      <w:proofErr w:type="spellStart"/>
      <w:proofErr w:type="gramStart"/>
      <w:r>
        <w:t>g.Level</w:t>
      </w:r>
      <w:proofErr w:type="spellEnd"/>
      <w:proofErr w:type="gramEnd"/>
      <w:r>
        <w:t>);</w:t>
      </w:r>
    </w:p>
    <w:p w14:paraId="5725BCB2" w14:textId="77777777" w:rsidR="0098737A" w:rsidRDefault="0098737A" w:rsidP="00B92580">
      <w:pPr>
        <w:spacing w:after="0"/>
      </w:pPr>
      <w:proofErr w:type="spellStart"/>
      <w:r>
        <w:rPr>
          <w:b/>
          <w:bCs/>
        </w:rPr>
        <w:t>IQueryable</w:t>
      </w:r>
      <w:proofErr w:type="spellEnd"/>
      <w:r>
        <w:rPr>
          <w:b/>
          <w:bCs/>
        </w:rPr>
        <w:t>&lt;T&gt;</w:t>
      </w:r>
      <w:r>
        <w:t> is </w:t>
      </w:r>
      <w:r>
        <w:rPr>
          <w:b/>
          <w:bCs/>
        </w:rPr>
        <w:t>Deferred/Lazy</w:t>
      </w:r>
      <w:r>
        <w:t> Operation type which use deferred execution.</w:t>
      </w:r>
    </w:p>
    <w:p w14:paraId="5DC4CB15" w14:textId="77777777" w:rsidR="0098737A" w:rsidRDefault="0098737A" w:rsidP="00B92580">
      <w:pPr>
        <w:spacing w:after="0"/>
      </w:pPr>
      <w:r>
        <w:t>It means it will generate the following TSQL.</w:t>
      </w:r>
    </w:p>
    <w:p w14:paraId="61AFDD56" w14:textId="77777777" w:rsidR="0098737A" w:rsidRDefault="0098737A" w:rsidP="00B92580">
      <w:pPr>
        <w:spacing w:after="0"/>
      </w:pPr>
      <w:r>
        <w:t>Select ... From .... Where...</w:t>
      </w:r>
    </w:p>
    <w:p w14:paraId="32CB1DFC" w14:textId="77777777" w:rsidR="0098737A" w:rsidRDefault="0098737A" w:rsidP="00B92580">
      <w:pPr>
        <w:spacing w:after="0"/>
      </w:pPr>
      <w:r>
        <w:t>4.2.</w:t>
      </w:r>
    </w:p>
    <w:p w14:paraId="354A1C0C" w14:textId="77777777" w:rsidR="0098737A" w:rsidRDefault="0098737A" w:rsidP="00B92580">
      <w:pPr>
        <w:spacing w:after="0"/>
      </w:pPr>
      <w:r>
        <w:t xml:space="preserve">//var </w:t>
      </w:r>
      <w:proofErr w:type="spellStart"/>
      <w:r>
        <w:t>xxxDbContext</w:t>
      </w:r>
      <w:proofErr w:type="spellEnd"/>
      <w:r>
        <w:t xml:space="preserve"> = new </w:t>
      </w:r>
      <w:proofErr w:type="spellStart"/>
      <w:proofErr w:type="gramStart"/>
      <w:r>
        <w:t>XxxDbContext</w:t>
      </w:r>
      <w:proofErr w:type="spellEnd"/>
      <w:r>
        <w:t>(</w:t>
      </w:r>
      <w:proofErr w:type="gramEnd"/>
      <w:r>
        <w:t>);</w:t>
      </w:r>
    </w:p>
    <w:p w14:paraId="7722C77B" w14:textId="77777777" w:rsidR="0098737A" w:rsidRDefault="0098737A" w:rsidP="00B92580">
      <w:pPr>
        <w:spacing w:after="0"/>
      </w:pPr>
      <w:r>
        <w:t>//</w:t>
      </w:r>
      <w:proofErr w:type="spellStart"/>
      <w:r>
        <w:rPr>
          <w:b/>
          <w:bCs/>
        </w:rPr>
        <w:t>IEnumerable</w:t>
      </w:r>
      <w:proofErr w:type="spellEnd"/>
      <w:r>
        <w:rPr>
          <w:b/>
          <w:bCs/>
        </w:rPr>
        <w:t>&lt;Gamer&gt;</w:t>
      </w:r>
      <w:r>
        <w:t> gamers = </w:t>
      </w:r>
      <w:proofErr w:type="spellStart"/>
      <w:r>
        <w:t>IQueryable.</w:t>
      </w:r>
      <w:proofErr w:type="gramStart"/>
      <w:r>
        <w:t>Gamers</w:t>
      </w:r>
      <w:proofErr w:type="spellEnd"/>
      <w:r>
        <w:t>;</w:t>
      </w:r>
      <w:proofErr w:type="gramEnd"/>
    </w:p>
    <w:p w14:paraId="0C4BB2B2" w14:textId="77777777" w:rsidR="0098737A" w:rsidRDefault="0098737A" w:rsidP="00B92580">
      <w:pPr>
        <w:spacing w:after="0"/>
      </w:pPr>
      <w:r>
        <w:t xml:space="preserve">//var gamer = </w:t>
      </w:r>
      <w:proofErr w:type="spellStart"/>
      <w:r>
        <w:t>Gamers.Where</w:t>
      </w:r>
      <w:proofErr w:type="spellEnd"/>
      <w:r>
        <w:t>(g=&gt;</w:t>
      </w:r>
      <w:proofErr w:type="spellStart"/>
      <w:proofErr w:type="gramStart"/>
      <w:r>
        <w:t>g.Level</w:t>
      </w:r>
      <w:proofErr w:type="spellEnd"/>
      <w:proofErr w:type="gramEnd"/>
      <w:r>
        <w:t>);</w:t>
      </w:r>
    </w:p>
    <w:p w14:paraId="4F1317A0" w14:textId="77777777" w:rsidR="0098737A" w:rsidRDefault="0098737A" w:rsidP="00B92580">
      <w:pPr>
        <w:spacing w:after="0"/>
      </w:pPr>
      <w:proofErr w:type="spellStart"/>
      <w:r>
        <w:rPr>
          <w:b/>
          <w:bCs/>
        </w:rPr>
        <w:t>IEnumerable</w:t>
      </w:r>
      <w:proofErr w:type="spellEnd"/>
      <w:r>
        <w:rPr>
          <w:b/>
          <w:bCs/>
        </w:rPr>
        <w:t>&lt;T&gt;</w:t>
      </w:r>
      <w:r>
        <w:t> is </w:t>
      </w:r>
      <w:r>
        <w:rPr>
          <w:b/>
          <w:bCs/>
        </w:rPr>
        <w:t>Immediate/Greedy</w:t>
      </w:r>
      <w:r>
        <w:t> Operation type which use immediate execution.</w:t>
      </w:r>
    </w:p>
    <w:p w14:paraId="2A7E4179" w14:textId="77777777" w:rsidR="0098737A" w:rsidRDefault="0098737A" w:rsidP="00B92580">
      <w:pPr>
        <w:spacing w:after="0"/>
      </w:pPr>
      <w:r>
        <w:t>It means it will generate the following TSQL.</w:t>
      </w:r>
    </w:p>
    <w:p w14:paraId="48A28B75" w14:textId="77777777" w:rsidR="0098737A" w:rsidRDefault="0098737A" w:rsidP="00B92580">
      <w:pPr>
        <w:spacing w:after="0"/>
      </w:pPr>
      <w:r>
        <w:t>Select ... From .... </w:t>
      </w:r>
    </w:p>
    <w:p w14:paraId="1ECCF2CE" w14:textId="77777777" w:rsidR="0098737A" w:rsidRDefault="0098737A" w:rsidP="00B92580">
      <w:pPr>
        <w:spacing w:after="0"/>
      </w:pPr>
    </w:p>
    <w:p w14:paraId="378B8082" w14:textId="77777777" w:rsidR="0098737A" w:rsidRDefault="0098737A" w:rsidP="00B92580">
      <w:pPr>
        <w:spacing w:after="0"/>
      </w:pPr>
    </w:p>
    <w:p w14:paraId="7DCDD37D" w14:textId="77777777" w:rsidR="0098737A" w:rsidRDefault="0098737A" w:rsidP="00B92580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5C376190" w14:textId="77777777" w:rsidR="0098737A" w:rsidRDefault="0098737A" w:rsidP="00B92580">
      <w:pPr>
        <w:spacing w:after="0"/>
      </w:pPr>
    </w:p>
    <w:p w14:paraId="53A6B497" w14:textId="77777777" w:rsidR="0098737A" w:rsidRDefault="0098737A" w:rsidP="00B92580">
      <w:pPr>
        <w:spacing w:after="0"/>
      </w:pPr>
      <w:r>
        <w:rPr>
          <w:sz w:val="48"/>
          <w:szCs w:val="48"/>
        </w:rPr>
        <w:t xml:space="preserve">1. Web Form Application -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Query</w:t>
      </w:r>
    </w:p>
    <w:p w14:paraId="3D6AF88C" w14:textId="77777777" w:rsidR="0098737A" w:rsidRDefault="0098737A" w:rsidP="00B92580">
      <w:pPr>
        <w:spacing w:after="0"/>
      </w:pPr>
    </w:p>
    <w:p w14:paraId="4BCDD7B8" w14:textId="77777777" w:rsidR="0098737A" w:rsidRDefault="0098737A" w:rsidP="00B92580">
      <w:pPr>
        <w:spacing w:after="0"/>
      </w:pPr>
      <w:r>
        <w:rPr>
          <w:sz w:val="36"/>
          <w:szCs w:val="36"/>
        </w:rPr>
        <w:t>1.1. TSQL</w:t>
      </w:r>
    </w:p>
    <w:p w14:paraId="32D984E9" w14:textId="77777777" w:rsidR="0098737A" w:rsidRDefault="0098737A" w:rsidP="00B92580">
      <w:pPr>
        <w:spacing w:after="0"/>
      </w:pPr>
    </w:p>
    <w:p w14:paraId="5DCCBB08" w14:textId="77777777" w:rsidR="0098737A" w:rsidRDefault="0098737A" w:rsidP="00B92580">
      <w:pPr>
        <w:spacing w:after="0"/>
      </w:pPr>
      <w:r>
        <w:t>Database --&gt; Right Click --&gt; New Database --&gt;</w:t>
      </w:r>
    </w:p>
    <w:p w14:paraId="122FFA53" w14:textId="77777777" w:rsidR="0098737A" w:rsidRDefault="0098737A" w:rsidP="00B92580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 xml:space="preserve"> Sample</w:t>
      </w:r>
    </w:p>
    <w:p w14:paraId="55A30284" w14:textId="77777777" w:rsidR="0098737A" w:rsidRDefault="0098737A" w:rsidP="00B92580">
      <w:pPr>
        <w:spacing w:after="0"/>
      </w:pPr>
      <w:r>
        <w:t xml:space="preserve">Options --&gt; Recovery </w:t>
      </w:r>
      <w:proofErr w:type="gramStart"/>
      <w:r>
        <w:t>Model :</w:t>
      </w:r>
      <w:proofErr w:type="gramEnd"/>
      <w:r>
        <w:t xml:space="preserve"> Simple</w:t>
      </w:r>
    </w:p>
    <w:p w14:paraId="69A45CEA" w14:textId="77777777" w:rsidR="0098737A" w:rsidRDefault="0098737A" w:rsidP="00B92580">
      <w:pPr>
        <w:spacing w:after="0"/>
      </w:pPr>
    </w:p>
    <w:p w14:paraId="618D6A7A" w14:textId="33B21C5E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248E0BA4" wp14:editId="247B928E">
            <wp:extent cx="5274310" cy="24003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AB2A0" w14:textId="77777777" w:rsidR="0098737A" w:rsidRDefault="0098737A" w:rsidP="00B92580">
      <w:pPr>
        <w:spacing w:after="0"/>
      </w:pPr>
    </w:p>
    <w:p w14:paraId="2BE3519C" w14:textId="77777777" w:rsidR="0098737A" w:rsidRDefault="0098737A" w:rsidP="00B92580">
      <w:pPr>
        <w:spacing w:after="0"/>
      </w:pPr>
    </w:p>
    <w:p w14:paraId="4ABE8AF7" w14:textId="77777777" w:rsidR="0098737A" w:rsidRDefault="0098737A" w:rsidP="00B92580">
      <w:pPr>
        <w:spacing w:after="0"/>
      </w:pPr>
    </w:p>
    <w:p w14:paraId="0AE5EF8A" w14:textId="77777777" w:rsidR="0098737A" w:rsidRDefault="0098737A" w:rsidP="00B92580">
      <w:pPr>
        <w:spacing w:after="0"/>
      </w:pPr>
      <w:r>
        <w:t xml:space="preserve">--Create </w:t>
      </w:r>
      <w:proofErr w:type="gramStart"/>
      <w:r>
        <w:t>an</w:t>
      </w:r>
      <w:proofErr w:type="gramEnd"/>
      <w:r>
        <w:t xml:space="preserve"> Sample </w:t>
      </w:r>
      <w:proofErr w:type="spellStart"/>
      <w:r>
        <w:t>DataBase</w:t>
      </w:r>
      <w:proofErr w:type="spellEnd"/>
      <w:r>
        <w:t xml:space="preserve"> and Run the following TSQL </w:t>
      </w:r>
    </w:p>
    <w:p w14:paraId="32233163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B2A7BE9" w14:textId="77777777" w:rsidR="0098737A" w:rsidRDefault="0098737A" w:rsidP="00B9258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77E03E0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70B9A9E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1DB8D945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 Gender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,</w:t>
      </w:r>
    </w:p>
    <w:p w14:paraId="5773DC65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Scor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12DAEE9A" w14:textId="77777777" w:rsidR="0098737A" w:rsidRDefault="0098737A" w:rsidP="00B92580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7400509A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4B2108CC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D5B66D4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684C25C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E211A1D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6F3AA72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DE9E12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362FD65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79FD1E6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8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5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94445F7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9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3CCD4D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Name10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69CE222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</w:p>
    <w:p w14:paraId="6B9C000D" w14:textId="77777777" w:rsidR="0098737A" w:rsidRDefault="0098737A" w:rsidP="00B92580">
      <w:pPr>
        <w:spacing w:after="0"/>
      </w:pPr>
      <w:r>
        <w:rPr>
          <w:sz w:val="36"/>
          <w:szCs w:val="36"/>
        </w:rPr>
        <w:t>1.2. Set up SQL Authentication</w:t>
      </w:r>
    </w:p>
    <w:p w14:paraId="5ABADA6C" w14:textId="77777777" w:rsidR="0098737A" w:rsidRDefault="0098737A" w:rsidP="00B92580">
      <w:pPr>
        <w:spacing w:after="0"/>
      </w:pPr>
    </w:p>
    <w:p w14:paraId="4D5A4A0F" w14:textId="77777777" w:rsidR="0098737A" w:rsidRDefault="0098737A" w:rsidP="00B92580">
      <w:pPr>
        <w:spacing w:after="0"/>
      </w:pPr>
    </w:p>
    <w:p w14:paraId="1BD7FFB6" w14:textId="77777777" w:rsidR="0098737A" w:rsidRDefault="0098737A" w:rsidP="00B92580">
      <w:pPr>
        <w:spacing w:after="0"/>
      </w:pPr>
      <w:r>
        <w:rPr>
          <w:sz w:val="18"/>
          <w:szCs w:val="18"/>
        </w:rPr>
        <w:t>In SQL server</w:t>
      </w:r>
    </w:p>
    <w:p w14:paraId="4879AFED" w14:textId="77777777" w:rsidR="0098737A" w:rsidRDefault="0098737A" w:rsidP="00B92580">
      <w:pPr>
        <w:spacing w:after="0"/>
      </w:pPr>
      <w:r>
        <w:t>Object Explorer --&gt; Security --&gt; Logins --&gt; New Logins</w:t>
      </w:r>
    </w:p>
    <w:p w14:paraId="7F5EE385" w14:textId="77777777" w:rsidR="0098737A" w:rsidRDefault="0098737A" w:rsidP="00B92580">
      <w:pPr>
        <w:spacing w:after="0"/>
      </w:pPr>
      <w:r>
        <w:t>--&gt; </w:t>
      </w:r>
    </w:p>
    <w:p w14:paraId="764B7001" w14:textId="77777777" w:rsidR="0098737A" w:rsidRDefault="0098737A" w:rsidP="00B92580">
      <w:pPr>
        <w:spacing w:after="0"/>
      </w:pPr>
      <w:r>
        <w:t>General Tab</w:t>
      </w:r>
    </w:p>
    <w:p w14:paraId="4714DEF5" w14:textId="77777777" w:rsidR="0098737A" w:rsidRDefault="0098737A" w:rsidP="00B92580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06BA3BF1" w14:textId="77777777" w:rsidR="0098737A" w:rsidRDefault="0098737A" w:rsidP="00B92580">
      <w:pPr>
        <w:spacing w:after="0"/>
      </w:pPr>
      <w:r>
        <w:rPr>
          <w:b/>
          <w:bCs/>
        </w:rPr>
        <w:t>Tester</w:t>
      </w:r>
    </w:p>
    <w:p w14:paraId="319A4559" w14:textId="77777777" w:rsidR="0098737A" w:rsidRDefault="0098737A" w:rsidP="00B92580">
      <w:pPr>
        <w:spacing w:after="0"/>
      </w:pPr>
      <w:r>
        <w:t>Password:</w:t>
      </w:r>
    </w:p>
    <w:p w14:paraId="06633509" w14:textId="77777777" w:rsidR="0098737A" w:rsidRDefault="0098737A" w:rsidP="00B92580">
      <w:pPr>
        <w:spacing w:after="0"/>
      </w:pPr>
      <w:r>
        <w:rPr>
          <w:b/>
          <w:bCs/>
        </w:rPr>
        <w:t>1234</w:t>
      </w:r>
    </w:p>
    <w:p w14:paraId="26F65B9C" w14:textId="77777777" w:rsidR="0098737A" w:rsidRDefault="0098737A" w:rsidP="00B92580">
      <w:pPr>
        <w:spacing w:after="0"/>
      </w:pPr>
      <w:r>
        <w:t>Default Database:</w:t>
      </w:r>
    </w:p>
    <w:p w14:paraId="54253222" w14:textId="77777777" w:rsidR="0098737A" w:rsidRDefault="0098737A" w:rsidP="00B92580">
      <w:pPr>
        <w:spacing w:after="0"/>
      </w:pPr>
      <w:r>
        <w:rPr>
          <w:b/>
          <w:bCs/>
        </w:rPr>
        <w:t>Sample</w:t>
      </w:r>
    </w:p>
    <w:p w14:paraId="3201209D" w14:textId="77777777" w:rsidR="0098737A" w:rsidRDefault="0098737A" w:rsidP="00B92580">
      <w:pPr>
        <w:spacing w:after="0"/>
      </w:pPr>
      <w:r>
        <w:t>--&gt;</w:t>
      </w:r>
    </w:p>
    <w:p w14:paraId="704CEDD7" w14:textId="77777777" w:rsidR="0098737A" w:rsidRDefault="0098737A" w:rsidP="00B92580">
      <w:pPr>
        <w:spacing w:after="0"/>
      </w:pPr>
      <w:r>
        <w:t>Server Roles Tab</w:t>
      </w:r>
    </w:p>
    <w:p w14:paraId="524D43E5" w14:textId="77777777" w:rsidR="0098737A" w:rsidRDefault="0098737A" w:rsidP="00B92580">
      <w:pPr>
        <w:spacing w:after="0"/>
      </w:pPr>
      <w:r>
        <w:t>Select</w:t>
      </w:r>
    </w:p>
    <w:p w14:paraId="79328C84" w14:textId="77777777" w:rsidR="0098737A" w:rsidRDefault="0098737A" w:rsidP="00B92580">
      <w:pPr>
        <w:spacing w:after="0"/>
      </w:pPr>
      <w:r>
        <w:rPr>
          <w:b/>
          <w:bCs/>
          <w:sz w:val="18"/>
          <w:szCs w:val="18"/>
        </w:rPr>
        <w:t>sysadmin</w:t>
      </w:r>
    </w:p>
    <w:p w14:paraId="2345AC79" w14:textId="77777777" w:rsidR="0098737A" w:rsidRDefault="0098737A" w:rsidP="00B92580">
      <w:pPr>
        <w:spacing w:after="0"/>
      </w:pPr>
      <w:r>
        <w:t>--&gt;</w:t>
      </w:r>
    </w:p>
    <w:p w14:paraId="42F675FF" w14:textId="77777777" w:rsidR="0098737A" w:rsidRDefault="0098737A" w:rsidP="00B92580">
      <w:pPr>
        <w:spacing w:after="0"/>
      </w:pPr>
      <w:r>
        <w:t>User Mapping Tab</w:t>
      </w:r>
    </w:p>
    <w:p w14:paraId="0419A1E4" w14:textId="77777777" w:rsidR="0098737A" w:rsidRDefault="0098737A" w:rsidP="00B92580">
      <w:pPr>
        <w:spacing w:after="0"/>
      </w:pPr>
      <w:r>
        <w:t>Select </w:t>
      </w:r>
      <w:r>
        <w:rPr>
          <w:b/>
          <w:bCs/>
          <w:sz w:val="18"/>
          <w:szCs w:val="18"/>
        </w:rPr>
        <w:t>Sample</w:t>
      </w:r>
    </w:p>
    <w:p w14:paraId="66644AAB" w14:textId="77777777" w:rsidR="0098737A" w:rsidRDefault="0098737A" w:rsidP="00B92580">
      <w:pPr>
        <w:spacing w:after="0"/>
      </w:pPr>
      <w:r>
        <w:t>Select every Roles.</w:t>
      </w:r>
    </w:p>
    <w:p w14:paraId="30916DB8" w14:textId="77777777" w:rsidR="0098737A" w:rsidRDefault="0098737A" w:rsidP="00B92580">
      <w:pPr>
        <w:spacing w:after="0"/>
      </w:pPr>
    </w:p>
    <w:p w14:paraId="562AFF63" w14:textId="77777777" w:rsidR="0098737A" w:rsidRDefault="0098737A" w:rsidP="00B92580">
      <w:pPr>
        <w:spacing w:after="0"/>
      </w:pPr>
    </w:p>
    <w:p w14:paraId="4A94671C" w14:textId="77777777" w:rsidR="0098737A" w:rsidRDefault="0098737A" w:rsidP="00B92580">
      <w:pPr>
        <w:spacing w:after="0"/>
      </w:pPr>
    </w:p>
    <w:p w14:paraId="3A447776" w14:textId="18970C80" w:rsidR="0098737A" w:rsidRDefault="0098737A" w:rsidP="00B92580">
      <w:pPr>
        <w:spacing w:after="0"/>
      </w:pPr>
      <w:r>
        <w:rPr>
          <w:noProof/>
        </w:rPr>
        <w:lastRenderedPageBreak/>
        <w:drawing>
          <wp:inline distT="0" distB="0" distL="0" distR="0" wp14:anchorId="78615530" wp14:editId="3F617374">
            <wp:extent cx="2887980" cy="2019300"/>
            <wp:effectExtent l="0" t="0" r="762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7BEFC" w14:textId="77777777" w:rsidR="0098737A" w:rsidRDefault="0098737A" w:rsidP="00B92580">
      <w:pPr>
        <w:spacing w:after="0"/>
      </w:pPr>
    </w:p>
    <w:p w14:paraId="1156B094" w14:textId="77777777" w:rsidR="0098737A" w:rsidRDefault="0098737A" w:rsidP="00B92580">
      <w:pPr>
        <w:spacing w:after="0"/>
      </w:pPr>
    </w:p>
    <w:p w14:paraId="45C0C7F3" w14:textId="77777777" w:rsidR="0098737A" w:rsidRDefault="0098737A" w:rsidP="00B92580">
      <w:pPr>
        <w:spacing w:after="0"/>
      </w:pPr>
    </w:p>
    <w:p w14:paraId="0FC3993C" w14:textId="0817FE89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490DFEA2" wp14:editId="646815C4">
            <wp:extent cx="5274310" cy="4773930"/>
            <wp:effectExtent l="0" t="0" r="254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A521C" w14:textId="77777777" w:rsidR="0098737A" w:rsidRDefault="0098737A" w:rsidP="00B92580">
      <w:pPr>
        <w:spacing w:after="0"/>
      </w:pPr>
    </w:p>
    <w:p w14:paraId="1B8CE8AC" w14:textId="0570940D" w:rsidR="0098737A" w:rsidRDefault="0098737A" w:rsidP="00B92580">
      <w:pPr>
        <w:spacing w:after="0"/>
      </w:pPr>
      <w:r>
        <w:rPr>
          <w:noProof/>
        </w:rPr>
        <w:lastRenderedPageBreak/>
        <w:drawing>
          <wp:inline distT="0" distB="0" distL="0" distR="0" wp14:anchorId="38EE71C8" wp14:editId="3DB28A4D">
            <wp:extent cx="4107180" cy="3710940"/>
            <wp:effectExtent l="0" t="0" r="762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6C290" w14:textId="77777777" w:rsidR="0098737A" w:rsidRDefault="0098737A" w:rsidP="00B92580">
      <w:pPr>
        <w:spacing w:after="0"/>
      </w:pPr>
    </w:p>
    <w:p w14:paraId="6F22CB00" w14:textId="2CF11072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2E8FD2D5" wp14:editId="637F7D26">
            <wp:extent cx="5274310" cy="4772025"/>
            <wp:effectExtent l="0" t="0" r="254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D2C426" w14:textId="77777777" w:rsidR="0098737A" w:rsidRDefault="0098737A" w:rsidP="00B92580">
      <w:pPr>
        <w:spacing w:after="0"/>
      </w:pPr>
    </w:p>
    <w:p w14:paraId="44BBB71A" w14:textId="77777777" w:rsidR="0098737A" w:rsidRDefault="0098737A" w:rsidP="00B92580">
      <w:pPr>
        <w:spacing w:after="0"/>
        <w:rPr>
          <w:sz w:val="18"/>
          <w:szCs w:val="18"/>
        </w:rPr>
      </w:pPr>
      <w:r>
        <w:rPr>
          <w:rFonts w:ascii="Tahoma" w:hAnsi="Tahoma" w:cs="Tahoma"/>
          <w:color w:val="000000"/>
          <w:sz w:val="36"/>
          <w:szCs w:val="36"/>
        </w:rPr>
        <w:t xml:space="preserve">1.3. Create New </w:t>
      </w:r>
      <w:proofErr w:type="gramStart"/>
      <w:r>
        <w:rPr>
          <w:rFonts w:ascii="Tahoma" w:hAnsi="Tahoma" w:cs="Tahoma"/>
          <w:color w:val="000000"/>
          <w:sz w:val="36"/>
          <w:szCs w:val="36"/>
        </w:rPr>
        <w:t>Project :</w:t>
      </w:r>
      <w:proofErr w:type="gramEnd"/>
      <w:r>
        <w:rPr>
          <w:rFonts w:ascii="Tahoma" w:hAnsi="Tahoma" w:cs="Tahoma"/>
          <w:color w:val="000000"/>
          <w:sz w:val="36"/>
          <w:szCs w:val="36"/>
        </w:rPr>
        <w:t> Sample</w:t>
      </w:r>
    </w:p>
    <w:p w14:paraId="706C3D5B" w14:textId="77777777" w:rsidR="0098737A" w:rsidRDefault="0098737A" w:rsidP="00B92580">
      <w:pPr>
        <w:spacing w:after="0"/>
        <w:rPr>
          <w:sz w:val="27"/>
          <w:szCs w:val="27"/>
        </w:rPr>
      </w:pPr>
    </w:p>
    <w:p w14:paraId="037AAEE5" w14:textId="77777777" w:rsidR="0098737A" w:rsidRDefault="0098737A" w:rsidP="00B9258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14942AC9" w14:textId="77777777" w:rsidR="0098737A" w:rsidRDefault="0098737A" w:rsidP="00B9258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lastRenderedPageBreak/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133A1F37" w14:textId="77777777" w:rsidR="0098737A" w:rsidRDefault="0098737A" w:rsidP="00B92580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37CC2B51" w14:textId="77777777" w:rsidR="0098737A" w:rsidRDefault="0098737A" w:rsidP="00B92580">
      <w:pPr>
        <w:spacing w:after="0"/>
        <w:rPr>
          <w:sz w:val="27"/>
          <w:szCs w:val="27"/>
        </w:rPr>
      </w:pPr>
    </w:p>
    <w:p w14:paraId="2EA68DF4" w14:textId="2A68E12E" w:rsidR="0098737A" w:rsidRDefault="0098737A" w:rsidP="00B92580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5E9812AA" wp14:editId="2391C615">
            <wp:extent cx="4290060" cy="2628900"/>
            <wp:effectExtent l="0" t="0" r="0" b="0"/>
            <wp:docPr id="19" name="Picture 19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A0A713" w14:textId="77777777" w:rsidR="0098737A" w:rsidRDefault="0098737A" w:rsidP="00B92580">
      <w:pPr>
        <w:spacing w:after="0"/>
      </w:pPr>
    </w:p>
    <w:p w14:paraId="1C367126" w14:textId="77777777" w:rsidR="0098737A" w:rsidRDefault="0098737A" w:rsidP="00B92580">
      <w:pPr>
        <w:spacing w:after="0"/>
      </w:pPr>
    </w:p>
    <w:p w14:paraId="6F9F9233" w14:textId="27D6F121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0B10E312" wp14:editId="109B108F">
            <wp:extent cx="5274310" cy="2794000"/>
            <wp:effectExtent l="0" t="0" r="2540" b="6350"/>
            <wp:docPr id="18" name="Picture 1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88EBC" w14:textId="77777777" w:rsidR="0098737A" w:rsidRDefault="0098737A" w:rsidP="00B92580">
      <w:pPr>
        <w:spacing w:after="0"/>
      </w:pPr>
    </w:p>
    <w:p w14:paraId="5E48A4D3" w14:textId="77777777" w:rsidR="0098737A" w:rsidRDefault="0098737A" w:rsidP="00B92580">
      <w:pPr>
        <w:spacing w:after="0"/>
      </w:pPr>
    </w:p>
    <w:p w14:paraId="23E82D63" w14:textId="4BCD9076" w:rsidR="0098737A" w:rsidRDefault="0098737A" w:rsidP="00B92580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21E3DED1" wp14:editId="03D63576">
            <wp:extent cx="5274310" cy="3329305"/>
            <wp:effectExtent l="0" t="0" r="2540" b="4445"/>
            <wp:docPr id="17" name="Picture 17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1F6AC" w14:textId="77777777" w:rsidR="0098737A" w:rsidRDefault="0098737A" w:rsidP="00B92580">
      <w:pPr>
        <w:spacing w:after="0"/>
        <w:rPr>
          <w:sz w:val="24"/>
          <w:szCs w:val="24"/>
        </w:rPr>
      </w:pPr>
    </w:p>
    <w:p w14:paraId="3B00F7CE" w14:textId="77777777" w:rsidR="0098737A" w:rsidRDefault="0098737A" w:rsidP="00B92580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to SQL</w:t>
      </w:r>
    </w:p>
    <w:p w14:paraId="2F2F7314" w14:textId="77777777" w:rsidR="0098737A" w:rsidRDefault="0098737A" w:rsidP="00B92580">
      <w:pPr>
        <w:spacing w:after="0"/>
      </w:pPr>
    </w:p>
    <w:p w14:paraId="4A5E868E" w14:textId="77777777" w:rsidR="0098737A" w:rsidRDefault="0098737A" w:rsidP="00B92580">
      <w:pPr>
        <w:spacing w:after="0"/>
      </w:pPr>
      <w:r>
        <w:rPr>
          <w:sz w:val="36"/>
          <w:szCs w:val="36"/>
        </w:rPr>
        <w:t>2.1. Add Connection</w:t>
      </w:r>
    </w:p>
    <w:p w14:paraId="275CC995" w14:textId="77777777" w:rsidR="0098737A" w:rsidRDefault="0098737A" w:rsidP="00B92580">
      <w:pPr>
        <w:spacing w:after="0"/>
      </w:pPr>
    </w:p>
    <w:p w14:paraId="2DAE245C" w14:textId="77777777" w:rsidR="0098737A" w:rsidRDefault="0098737A" w:rsidP="00B92580">
      <w:pPr>
        <w:spacing w:after="0"/>
      </w:pPr>
      <w:r>
        <w:t>Server Explorer --&gt; Data Connections --&gt; Right click --&gt; Add Connection...</w:t>
      </w:r>
    </w:p>
    <w:p w14:paraId="0CB59EFD" w14:textId="77777777" w:rsidR="0098737A" w:rsidRDefault="0098737A" w:rsidP="00B92580">
      <w:pPr>
        <w:spacing w:after="0"/>
      </w:pPr>
      <w:r>
        <w:t>--&gt; Microsoft SQL server --&gt;</w:t>
      </w:r>
    </w:p>
    <w:p w14:paraId="2EA100EA" w14:textId="77777777" w:rsidR="0098737A" w:rsidRDefault="0098737A" w:rsidP="00B92580">
      <w:pPr>
        <w:spacing w:after="0"/>
      </w:pPr>
      <w:r>
        <w:t>Enter your server and database details ....</w:t>
      </w:r>
    </w:p>
    <w:p w14:paraId="71ACE2E7" w14:textId="77777777" w:rsidR="0098737A" w:rsidRDefault="0098737A" w:rsidP="00B92580">
      <w:pPr>
        <w:spacing w:after="0"/>
      </w:pPr>
    </w:p>
    <w:p w14:paraId="1089A637" w14:textId="77777777" w:rsidR="0098737A" w:rsidRDefault="0098737A" w:rsidP="00B92580">
      <w:pPr>
        <w:spacing w:after="0"/>
      </w:pPr>
    </w:p>
    <w:p w14:paraId="0BBA4DD9" w14:textId="7ECC2B5C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3DE7B106" wp14:editId="5758A559">
            <wp:extent cx="4434840" cy="1912620"/>
            <wp:effectExtent l="0" t="0" r="381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92459" w14:textId="77777777" w:rsidR="0098737A" w:rsidRDefault="0098737A" w:rsidP="00B92580">
      <w:pPr>
        <w:spacing w:after="0"/>
      </w:pPr>
    </w:p>
    <w:p w14:paraId="62042BBE" w14:textId="77777777" w:rsidR="0098737A" w:rsidRDefault="0098737A" w:rsidP="00B92580">
      <w:pPr>
        <w:spacing w:after="0"/>
      </w:pPr>
    </w:p>
    <w:p w14:paraId="550F07D1" w14:textId="1E53B02E" w:rsidR="0098737A" w:rsidRDefault="0098737A" w:rsidP="00B92580">
      <w:pPr>
        <w:spacing w:after="0"/>
      </w:pPr>
      <w:r>
        <w:rPr>
          <w:noProof/>
        </w:rPr>
        <w:lastRenderedPageBreak/>
        <w:drawing>
          <wp:inline distT="0" distB="0" distL="0" distR="0" wp14:anchorId="7C7EF663" wp14:editId="12ECB7CB">
            <wp:extent cx="4236720" cy="3314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672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BB711" w14:textId="77777777" w:rsidR="0098737A" w:rsidRDefault="0098737A" w:rsidP="00B92580">
      <w:pPr>
        <w:spacing w:after="0"/>
      </w:pPr>
    </w:p>
    <w:p w14:paraId="229ACE5C" w14:textId="77777777" w:rsidR="0098737A" w:rsidRDefault="0098737A" w:rsidP="00B92580">
      <w:pPr>
        <w:spacing w:after="0"/>
      </w:pPr>
    </w:p>
    <w:p w14:paraId="27EB6854" w14:textId="12A37D34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2DBF318C" wp14:editId="5EA247A5">
            <wp:extent cx="4564380" cy="5326380"/>
            <wp:effectExtent l="0" t="0" r="762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0E2E3E" w14:textId="77777777" w:rsidR="0098737A" w:rsidRDefault="0098737A" w:rsidP="00B92580">
      <w:pPr>
        <w:spacing w:after="0"/>
      </w:pPr>
    </w:p>
    <w:p w14:paraId="7410BE30" w14:textId="59CEFF13" w:rsidR="0098737A" w:rsidRDefault="0098737A" w:rsidP="00B92580">
      <w:pPr>
        <w:spacing w:after="0"/>
      </w:pPr>
      <w:r>
        <w:rPr>
          <w:noProof/>
        </w:rPr>
        <w:lastRenderedPageBreak/>
        <w:drawing>
          <wp:inline distT="0" distB="0" distL="0" distR="0" wp14:anchorId="1ADC8BD2" wp14:editId="4ED1985D">
            <wp:extent cx="2903220" cy="334518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5D2415" w14:textId="77777777" w:rsidR="0098737A" w:rsidRDefault="0098737A" w:rsidP="00B92580">
      <w:pPr>
        <w:spacing w:after="0"/>
      </w:pPr>
    </w:p>
    <w:p w14:paraId="2D3E2228" w14:textId="77777777" w:rsidR="0098737A" w:rsidRDefault="0098737A" w:rsidP="00B92580">
      <w:pPr>
        <w:spacing w:after="0"/>
      </w:pPr>
    </w:p>
    <w:p w14:paraId="43B11AEB" w14:textId="77777777" w:rsidR="0098737A" w:rsidRDefault="0098737A" w:rsidP="00B92580">
      <w:pPr>
        <w:spacing w:after="0"/>
      </w:pPr>
    </w:p>
    <w:p w14:paraId="7C6280A9" w14:textId="77777777" w:rsidR="0098737A" w:rsidRDefault="0098737A" w:rsidP="00B92580">
      <w:pPr>
        <w:spacing w:after="0"/>
      </w:pPr>
      <w:r>
        <w:rPr>
          <w:sz w:val="36"/>
          <w:szCs w:val="36"/>
        </w:rPr>
        <w:t>2.2. DataClasses1.dbml</w:t>
      </w:r>
    </w:p>
    <w:p w14:paraId="69EEC4AF" w14:textId="77777777" w:rsidR="0098737A" w:rsidRDefault="0098737A" w:rsidP="00B92580">
      <w:pPr>
        <w:spacing w:after="0"/>
      </w:pPr>
    </w:p>
    <w:p w14:paraId="07FC5FFE" w14:textId="77777777" w:rsidR="0098737A" w:rsidRDefault="0098737A" w:rsidP="00B92580">
      <w:pPr>
        <w:spacing w:after="0"/>
      </w:pPr>
      <w:proofErr w:type="spellStart"/>
      <w:r>
        <w:t>ProjectName</w:t>
      </w:r>
      <w:proofErr w:type="spellEnd"/>
      <w:r>
        <w:t xml:space="preserve"> --&gt; Right Click --&gt; Add --&gt; New Item...</w:t>
      </w:r>
    </w:p>
    <w:p w14:paraId="77FB54C2" w14:textId="77777777" w:rsidR="0098737A" w:rsidRDefault="0098737A" w:rsidP="00B92580">
      <w:pPr>
        <w:spacing w:after="0"/>
      </w:pPr>
      <w:r>
        <w:t xml:space="preserve">--&gt; </w:t>
      </w:r>
      <w:proofErr w:type="spellStart"/>
      <w:r>
        <w:t>Linq</w:t>
      </w:r>
      <w:proofErr w:type="spellEnd"/>
      <w:r>
        <w:t xml:space="preserve"> to SQL classes --&gt;</w:t>
      </w:r>
    </w:p>
    <w:p w14:paraId="7FEF8D3C" w14:textId="77777777" w:rsidR="0098737A" w:rsidRDefault="0098737A" w:rsidP="00B92580">
      <w:pPr>
        <w:spacing w:after="0"/>
      </w:pPr>
      <w:proofErr w:type="gramStart"/>
      <w:r>
        <w:t>Name :</w:t>
      </w:r>
      <w:proofErr w:type="gramEnd"/>
      <w:r>
        <w:t> </w:t>
      </w:r>
      <w:proofErr w:type="spellStart"/>
      <w:r>
        <w:rPr>
          <w:b/>
          <w:bCs/>
        </w:rPr>
        <w:t>Sample.dbml</w:t>
      </w:r>
      <w:proofErr w:type="spellEnd"/>
    </w:p>
    <w:p w14:paraId="240A3341" w14:textId="77777777" w:rsidR="0098737A" w:rsidRDefault="0098737A" w:rsidP="00B92580">
      <w:pPr>
        <w:spacing w:after="0"/>
      </w:pPr>
    </w:p>
    <w:p w14:paraId="365D1337" w14:textId="77777777" w:rsidR="0098737A" w:rsidRDefault="0098737A" w:rsidP="00B92580">
      <w:pPr>
        <w:spacing w:after="0"/>
      </w:pPr>
      <w:r>
        <w:t>--&gt;</w:t>
      </w:r>
    </w:p>
    <w:p w14:paraId="2BB6ED37" w14:textId="77777777" w:rsidR="0098737A" w:rsidRDefault="0098737A" w:rsidP="00B92580">
      <w:pPr>
        <w:spacing w:after="0"/>
      </w:pPr>
      <w:r>
        <w:t>Drag Table from Server Explorer into DBML</w:t>
      </w:r>
    </w:p>
    <w:p w14:paraId="23B70E5B" w14:textId="77777777" w:rsidR="0098737A" w:rsidRDefault="0098737A" w:rsidP="00B92580">
      <w:pPr>
        <w:spacing w:after="0"/>
      </w:pPr>
    </w:p>
    <w:p w14:paraId="40AE7573" w14:textId="77777777" w:rsidR="0098737A" w:rsidRDefault="0098737A" w:rsidP="00B92580">
      <w:pPr>
        <w:spacing w:after="0"/>
      </w:pPr>
    </w:p>
    <w:p w14:paraId="7FDCA60C" w14:textId="77777777" w:rsidR="0098737A" w:rsidRDefault="0098737A" w:rsidP="00B92580">
      <w:pPr>
        <w:spacing w:after="0"/>
      </w:pPr>
    </w:p>
    <w:p w14:paraId="4EDB226E" w14:textId="2493DC54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19ECC777" wp14:editId="0E27B693">
            <wp:extent cx="5274310" cy="2299970"/>
            <wp:effectExtent l="0" t="0" r="254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299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4AA68" w14:textId="77777777" w:rsidR="0098737A" w:rsidRDefault="0098737A" w:rsidP="00B92580">
      <w:pPr>
        <w:spacing w:after="0"/>
      </w:pPr>
    </w:p>
    <w:p w14:paraId="5ECA2674" w14:textId="4F82E25A" w:rsidR="0098737A" w:rsidRDefault="0098737A" w:rsidP="00B92580">
      <w:pPr>
        <w:spacing w:after="0"/>
      </w:pPr>
      <w:r>
        <w:rPr>
          <w:noProof/>
        </w:rPr>
        <w:lastRenderedPageBreak/>
        <w:drawing>
          <wp:inline distT="0" distB="0" distL="0" distR="0" wp14:anchorId="2BACE158" wp14:editId="27930DBD">
            <wp:extent cx="5274310" cy="29502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5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225B5" w14:textId="77777777" w:rsidR="0098737A" w:rsidRDefault="0098737A" w:rsidP="00B92580">
      <w:pPr>
        <w:spacing w:after="0"/>
      </w:pPr>
    </w:p>
    <w:p w14:paraId="7ADD4400" w14:textId="205B2818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224DC0E4" wp14:editId="404E8BEF">
            <wp:extent cx="5274310" cy="1997075"/>
            <wp:effectExtent l="0" t="0" r="254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9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86BD7F" w14:textId="77777777" w:rsidR="0098737A" w:rsidRDefault="0098737A" w:rsidP="00B92580">
      <w:pPr>
        <w:spacing w:after="0"/>
      </w:pPr>
    </w:p>
    <w:p w14:paraId="6D207099" w14:textId="424CC47E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1BEDAF17" wp14:editId="31F5EB33">
            <wp:extent cx="3566160" cy="323850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C9805" w14:textId="77777777" w:rsidR="0098737A" w:rsidRDefault="0098737A" w:rsidP="00B92580">
      <w:pPr>
        <w:spacing w:after="0"/>
      </w:pPr>
    </w:p>
    <w:p w14:paraId="7CB0A3CC" w14:textId="7A7E8E18" w:rsidR="0098737A" w:rsidRDefault="0098737A" w:rsidP="00B92580">
      <w:pPr>
        <w:spacing w:after="0"/>
      </w:pPr>
      <w:r>
        <w:rPr>
          <w:noProof/>
        </w:rPr>
        <w:lastRenderedPageBreak/>
        <w:drawing>
          <wp:inline distT="0" distB="0" distL="0" distR="0" wp14:anchorId="0862CB0B" wp14:editId="4D7AC904">
            <wp:extent cx="3124200" cy="4076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07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8BADA" w14:textId="77777777" w:rsidR="0098737A" w:rsidRDefault="0098737A" w:rsidP="00B92580">
      <w:pPr>
        <w:spacing w:after="0"/>
      </w:pPr>
    </w:p>
    <w:p w14:paraId="5B750CD8" w14:textId="77777777" w:rsidR="0098737A" w:rsidRDefault="0098737A" w:rsidP="00B92580">
      <w:pPr>
        <w:spacing w:after="0"/>
      </w:pPr>
    </w:p>
    <w:p w14:paraId="347A9788" w14:textId="77777777" w:rsidR="0098737A" w:rsidRDefault="0098737A" w:rsidP="00B92580">
      <w:pPr>
        <w:spacing w:after="0"/>
      </w:pPr>
      <w:r>
        <w:rPr>
          <w:sz w:val="36"/>
          <w:szCs w:val="36"/>
        </w:rPr>
        <w:t>2.3. </w:t>
      </w:r>
      <w:proofErr w:type="spellStart"/>
      <w:r>
        <w:rPr>
          <w:sz w:val="36"/>
          <w:szCs w:val="36"/>
        </w:rPr>
        <w:t>Program.cs</w:t>
      </w:r>
      <w:proofErr w:type="spellEnd"/>
    </w:p>
    <w:p w14:paraId="5E1406CF" w14:textId="77777777" w:rsidR="0098737A" w:rsidRDefault="0098737A" w:rsidP="00B92580">
      <w:pPr>
        <w:spacing w:after="0"/>
      </w:pPr>
    </w:p>
    <w:p w14:paraId="41561B33" w14:textId="77777777" w:rsidR="0098737A" w:rsidRDefault="0098737A" w:rsidP="00B92580">
      <w:pPr>
        <w:spacing w:after="0"/>
      </w:pPr>
    </w:p>
    <w:p w14:paraId="1F5E51DD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00775911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ystem.Collections.Generic</w:t>
      </w:r>
      <w:proofErr w:type="spellEnd"/>
      <w:proofErr w:type="gramEnd"/>
      <w:r>
        <w:rPr>
          <w:rFonts w:ascii="Consolas" w:hAnsi="Consolas"/>
          <w:sz w:val="18"/>
          <w:szCs w:val="18"/>
        </w:rPr>
        <w:t>;</w:t>
      </w:r>
    </w:p>
    <w:p w14:paraId="7DA0831D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ystem.</w:t>
      </w:r>
      <w:proofErr w:type="gramStart"/>
      <w:r>
        <w:rPr>
          <w:rFonts w:ascii="Consolas" w:hAnsi="Consolas"/>
          <w:sz w:val="18"/>
          <w:szCs w:val="18"/>
        </w:rPr>
        <w:t>Linq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11D2FA9B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65E4D01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610F78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23F3B2D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7214EB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3D6273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9AC17B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</w:t>
      </w:r>
    </w:p>
    <w:p w14:paraId="1A15B48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p5</w:t>
      </w:r>
      <w:proofErr w:type="gramStart"/>
      <w:r>
        <w:rPr>
          <w:rFonts w:ascii="Consolas" w:hAnsi="Consolas"/>
          <w:color w:val="008000"/>
          <w:sz w:val="18"/>
          <w:szCs w:val="18"/>
        </w:rPr>
        <w:t>MaleByScore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DBC312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1. Top5</w:t>
      </w:r>
      <w:proofErr w:type="gramStart"/>
      <w:r>
        <w:rPr>
          <w:rFonts w:ascii="Consolas" w:hAnsi="Consolas"/>
          <w:color w:val="A31515"/>
          <w:sz w:val="18"/>
          <w:szCs w:val="18"/>
        </w:rPr>
        <w:t>MaleByScore(</w:t>
      </w:r>
      <w:proofErr w:type="gramEnd"/>
      <w:r>
        <w:rPr>
          <w:rFonts w:ascii="Consolas" w:hAnsi="Consolas"/>
          <w:color w:val="A31515"/>
          <w:sz w:val="18"/>
          <w:szCs w:val="18"/>
        </w:rPr>
        <w:t>) ===================== "</w:t>
      </w:r>
      <w:r>
        <w:rPr>
          <w:rFonts w:ascii="Consolas" w:hAnsi="Consolas"/>
          <w:sz w:val="18"/>
          <w:szCs w:val="18"/>
        </w:rPr>
        <w:t>);</w:t>
      </w:r>
    </w:p>
    <w:p w14:paraId="47B5A9C3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Top5</w:t>
      </w:r>
      <w:proofErr w:type="gramStart"/>
      <w:r>
        <w:rPr>
          <w:rFonts w:ascii="Consolas" w:hAnsi="Consolas"/>
          <w:sz w:val="18"/>
          <w:szCs w:val="18"/>
        </w:rPr>
        <w:t>MaleByScore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1F3E717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</w:t>
      </w:r>
    </w:p>
    <w:p w14:paraId="39938A9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p5MaleByScore2()</w:t>
      </w:r>
    </w:p>
    <w:p w14:paraId="6C39A59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2. Top5MaleByScore2() =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A91812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Top5MaleByScor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15323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</w:t>
      </w:r>
    </w:p>
    <w:p w14:paraId="3733B7C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p5MaleByScore3()</w:t>
      </w:r>
    </w:p>
    <w:p w14:paraId="561F152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3. Top5MaleByScore3() ===================== 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17C5A2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Top5MaleByScore3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A9B7F35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A6BE37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01BE41" w14:textId="77777777" w:rsidR="0098737A" w:rsidRDefault="0098737A" w:rsidP="00B92580">
      <w:pPr>
        <w:spacing w:after="0"/>
      </w:pPr>
    </w:p>
    <w:p w14:paraId="75ECB55A" w14:textId="77777777" w:rsidR="0098737A" w:rsidRDefault="0098737A" w:rsidP="00B92580">
      <w:pPr>
        <w:spacing w:after="0"/>
      </w:pPr>
    </w:p>
    <w:p w14:paraId="14F633B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==========================================</w:t>
      </w:r>
    </w:p>
    <w:p w14:paraId="442A83E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p5</w:t>
      </w:r>
      <w:proofErr w:type="gramStart"/>
      <w:r>
        <w:rPr>
          <w:rFonts w:ascii="Consolas" w:hAnsi="Consolas"/>
          <w:color w:val="008000"/>
          <w:sz w:val="18"/>
          <w:szCs w:val="18"/>
        </w:rPr>
        <w:t>MaleByScore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2E12933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p5</w:t>
      </w:r>
      <w:proofErr w:type="gramStart"/>
      <w:r>
        <w:rPr>
          <w:rFonts w:ascii="Consolas" w:hAnsi="Consolas"/>
          <w:sz w:val="18"/>
          <w:szCs w:val="18"/>
        </w:rPr>
        <w:t>MaleByScor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9A5EF6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DDE477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369770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op 5 Male by Score</w:t>
      </w:r>
    </w:p>
    <w:p w14:paraId="2008219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top5MaleByScore =</w:t>
      </w:r>
    </w:p>
    <w:p w14:paraId="72FE1DE2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aContext.Gamers</w:t>
      </w:r>
      <w:proofErr w:type="spellEnd"/>
    </w:p>
    <w:p w14:paraId="19CD5A7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</w:t>
      </w:r>
    </w:p>
    <w:p w14:paraId="7615631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D8883D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Take</w:t>
      </w:r>
      <w:proofErr w:type="gramEnd"/>
      <w:r>
        <w:rPr>
          <w:rFonts w:ascii="Consolas" w:hAnsi="Consolas"/>
          <w:sz w:val="18"/>
          <w:szCs w:val="18"/>
        </w:rPr>
        <w:t>(5);</w:t>
      </w:r>
    </w:p>
    <w:p w14:paraId="69359D9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op5MaleByScore)</w:t>
      </w:r>
    </w:p>
    <w:p w14:paraId="48EBEB05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DA402F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813C4D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6973E5B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E3F92D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07F200C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500</w:t>
      </w:r>
    </w:p>
    <w:p w14:paraId="6A14999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000</w:t>
      </w:r>
    </w:p>
    <w:p w14:paraId="335665F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500</w:t>
      </w:r>
    </w:p>
    <w:p w14:paraId="1492A29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000</w:t>
      </w:r>
    </w:p>
    <w:p w14:paraId="5873C62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3500</w:t>
      </w:r>
    </w:p>
    <w:p w14:paraId="6C86B85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0759BA9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otice that the following SQL Query is executed against the database.</w:t>
      </w:r>
    </w:p>
    <w:p w14:paraId="1858117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'SELECT TOP (5) 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Id], [t0].[Name], [t0].[Gender], [t0].[Score]</w:t>
      </w:r>
    </w:p>
    <w:p w14:paraId="05A3D21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FROM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Gamer] AS[t0]</w:t>
      </w:r>
    </w:p>
    <w:p w14:paraId="78BE67A2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RE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Gender] = @p0</w:t>
      </w:r>
    </w:p>
    <w:p w14:paraId="3B9A980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RDER BY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core] DESC',N'@p0 </w:t>
      </w:r>
      <w:proofErr w:type="spellStart"/>
      <w:r>
        <w:rPr>
          <w:rFonts w:ascii="Consolas" w:hAnsi="Consolas"/>
          <w:color w:val="008000"/>
          <w:sz w:val="18"/>
          <w:szCs w:val="18"/>
        </w:rPr>
        <w:t>nvarchar</w:t>
      </w:r>
      <w:proofErr w:type="spellEnd"/>
      <w:r>
        <w:rPr>
          <w:rFonts w:ascii="Consolas" w:hAnsi="Consolas"/>
          <w:color w:val="008000"/>
          <w:sz w:val="18"/>
          <w:szCs w:val="18"/>
        </w:rPr>
        <w:t>(4000)',@p0=</w:t>
      </w:r>
      <w:proofErr w:type="spellStart"/>
      <w:r>
        <w:rPr>
          <w:rFonts w:ascii="Consolas" w:hAnsi="Consolas"/>
          <w:color w:val="008000"/>
          <w:sz w:val="18"/>
          <w:szCs w:val="18"/>
        </w:rPr>
        <w:t>N'Mal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34C821A3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==========================================</w:t>
      </w:r>
    </w:p>
    <w:p w14:paraId="7CBF27C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p5MaleByScore2()</w:t>
      </w:r>
    </w:p>
    <w:p w14:paraId="4C66EF83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p5MaleByScore2()</w:t>
      </w:r>
    </w:p>
    <w:p w14:paraId="23FF612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73F434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105BFE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op 5 Male by Score</w:t>
      </w:r>
    </w:p>
    <w:p w14:paraId="04A00672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top5MaleByScore =</w:t>
      </w:r>
    </w:p>
    <w:p w14:paraId="0A23EAE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ataContext.Gamers.AsEnumerable</w:t>
      </w:r>
      <w:proofErr w:type="spellEnd"/>
      <w:proofErr w:type="gramEnd"/>
      <w:r>
        <w:rPr>
          <w:rFonts w:ascii="Consolas" w:hAnsi="Consolas"/>
          <w:sz w:val="18"/>
          <w:szCs w:val="18"/>
        </w:rPr>
        <w:t>()</w:t>
      </w:r>
    </w:p>
    <w:p w14:paraId="1EF76F32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</w:t>
      </w:r>
    </w:p>
    <w:p w14:paraId="15718B63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FFD0D9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Take</w:t>
      </w:r>
      <w:proofErr w:type="gramEnd"/>
      <w:r>
        <w:rPr>
          <w:rFonts w:ascii="Consolas" w:hAnsi="Consolas"/>
          <w:sz w:val="18"/>
          <w:szCs w:val="18"/>
        </w:rPr>
        <w:t>(5);</w:t>
      </w:r>
    </w:p>
    <w:p w14:paraId="69FFFFC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op5MaleByScore)</w:t>
      </w:r>
    </w:p>
    <w:p w14:paraId="1D05250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96B4BC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447B66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5E2DCA2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DB175F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1.</w:t>
      </w:r>
    </w:p>
    <w:p w14:paraId="3C06595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500</w:t>
      </w:r>
    </w:p>
    <w:p w14:paraId="5A9F5B8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000</w:t>
      </w:r>
    </w:p>
    <w:p w14:paraId="2E87A8A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500</w:t>
      </w:r>
    </w:p>
    <w:p w14:paraId="255E019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000</w:t>
      </w:r>
    </w:p>
    <w:p w14:paraId="2270899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3500</w:t>
      </w:r>
    </w:p>
    <w:p w14:paraId="525AA65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2.</w:t>
      </w:r>
    </w:p>
    <w:p w14:paraId="7AAB4A1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otice that the following SQL Query is executed against the database.</w:t>
      </w:r>
    </w:p>
    <w:p w14:paraId="18454372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LECT 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Id], [t0].[Name], [t0].[Gender], [t0].[Score]</w:t>
      </w:r>
    </w:p>
    <w:p w14:paraId="34393B2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FROM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Gamer] AS[t0]</w:t>
      </w:r>
    </w:p>
    <w:p w14:paraId="129F906E" w14:textId="77777777" w:rsidR="0098737A" w:rsidRDefault="0098737A" w:rsidP="00B92580">
      <w:pPr>
        <w:spacing w:after="0"/>
      </w:pPr>
    </w:p>
    <w:p w14:paraId="0E747B18" w14:textId="77777777" w:rsidR="0098737A" w:rsidRDefault="0098737A" w:rsidP="00B92580">
      <w:pPr>
        <w:spacing w:after="0"/>
      </w:pPr>
    </w:p>
    <w:p w14:paraId="25A304D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==========================================</w:t>
      </w:r>
    </w:p>
    <w:p w14:paraId="79FE4E2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op5MaleByScore3()</w:t>
      </w:r>
    </w:p>
    <w:p w14:paraId="2C090D0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p5MaleByScore3()</w:t>
      </w:r>
    </w:p>
    <w:p w14:paraId="72459DE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C6C6D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BC7C52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op 5 Male by Score</w:t>
      </w:r>
    </w:p>
    <w:p w14:paraId="29E3644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top5MaleByScore =</w:t>
      </w:r>
    </w:p>
    <w:p w14:paraId="138ABBF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dataContext.Gamers</w:t>
      </w:r>
      <w:proofErr w:type="spellEnd"/>
    </w:p>
    <w:p w14:paraId="4C5A4AE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</w:t>
      </w:r>
    </w:p>
    <w:p w14:paraId="3EF834A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AsEnumerable</w:t>
      </w:r>
      <w:proofErr w:type="spellEnd"/>
      <w:proofErr w:type="gramEnd"/>
      <w:r>
        <w:rPr>
          <w:rFonts w:ascii="Consolas" w:hAnsi="Consolas"/>
          <w:sz w:val="18"/>
          <w:szCs w:val="18"/>
        </w:rPr>
        <w:t>()</w:t>
      </w:r>
    </w:p>
    <w:p w14:paraId="5309592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28AE805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gramStart"/>
      <w:r>
        <w:rPr>
          <w:rFonts w:ascii="Consolas" w:hAnsi="Consolas"/>
          <w:sz w:val="18"/>
          <w:szCs w:val="18"/>
        </w:rPr>
        <w:t>.Take</w:t>
      </w:r>
      <w:proofErr w:type="gramEnd"/>
      <w:r>
        <w:rPr>
          <w:rFonts w:ascii="Consolas" w:hAnsi="Consolas"/>
          <w:sz w:val="18"/>
          <w:szCs w:val="18"/>
        </w:rPr>
        <w:t>(5);</w:t>
      </w:r>
    </w:p>
    <w:p w14:paraId="497D7805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op5MaleByScore)</w:t>
      </w:r>
    </w:p>
    <w:p w14:paraId="6D72346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515226E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57ABDFC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 }</w:t>
      </w:r>
    </w:p>
    <w:p w14:paraId="77B5EB4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90EFB6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1.</w:t>
      </w:r>
    </w:p>
    <w:p w14:paraId="6ECF495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500</w:t>
      </w:r>
    </w:p>
    <w:p w14:paraId="213DDE9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000</w:t>
      </w:r>
    </w:p>
    <w:p w14:paraId="5D91C323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500</w:t>
      </w:r>
    </w:p>
    <w:p w14:paraId="3BF805F5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000</w:t>
      </w:r>
    </w:p>
    <w:p w14:paraId="3509659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3500</w:t>
      </w:r>
    </w:p>
    <w:p w14:paraId="448B26A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3.2.</w:t>
      </w:r>
    </w:p>
    <w:p w14:paraId="2957860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Notice that the following SQL Query is executed against the database.</w:t>
      </w:r>
    </w:p>
    <w:p w14:paraId="1DBC8EF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'SELECT 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Id], [t0].[Name], [t0].[Gender], [t0].[Score]</w:t>
      </w:r>
    </w:p>
    <w:p w14:paraId="65C5287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FROM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Gamer]</w:t>
      </w:r>
    </w:p>
    <w:p w14:paraId="57AF3B4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S[t0]</w:t>
      </w:r>
    </w:p>
    <w:p w14:paraId="78829E0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ERE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Gender] = @p0',N'@p0 </w:t>
      </w:r>
      <w:proofErr w:type="spellStart"/>
      <w:r>
        <w:rPr>
          <w:rFonts w:ascii="Consolas" w:hAnsi="Consolas"/>
          <w:color w:val="008000"/>
          <w:sz w:val="18"/>
          <w:szCs w:val="18"/>
        </w:rPr>
        <w:t>nvarchar</w:t>
      </w:r>
      <w:proofErr w:type="spellEnd"/>
      <w:r>
        <w:rPr>
          <w:rFonts w:ascii="Consolas" w:hAnsi="Consolas"/>
          <w:color w:val="008000"/>
          <w:sz w:val="18"/>
          <w:szCs w:val="18"/>
        </w:rPr>
        <w:t>(4000)',@p0=</w:t>
      </w:r>
      <w:proofErr w:type="spellStart"/>
      <w:r>
        <w:rPr>
          <w:rFonts w:ascii="Consolas" w:hAnsi="Consolas"/>
          <w:color w:val="008000"/>
          <w:sz w:val="18"/>
          <w:szCs w:val="18"/>
        </w:rPr>
        <w:t>N'Mal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45F6A24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1BC6F5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55070AA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A30AA8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80A81D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623E09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Id==</w:t>
      </w:r>
      <w:r>
        <w:rPr>
          <w:rFonts w:ascii="Consolas" w:hAnsi="Consolas"/>
          <w:sz w:val="18"/>
          <w:szCs w:val="18"/>
        </w:rPr>
        <w:t>{Id</w:t>
      </w:r>
      <w:proofErr w:type="gramStart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,Name</w:t>
      </w:r>
      <w:proofErr w:type="gramEnd"/>
      <w:r>
        <w:rPr>
          <w:rFonts w:ascii="Consolas" w:hAnsi="Consolas"/>
          <w:color w:val="A31515"/>
          <w:sz w:val="18"/>
          <w:szCs w:val="18"/>
        </w:rPr>
        <w:t>==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,Gender==</w:t>
      </w:r>
      <w:r>
        <w:rPr>
          <w:rFonts w:ascii="Consolas" w:hAnsi="Consolas"/>
          <w:sz w:val="18"/>
          <w:szCs w:val="18"/>
        </w:rPr>
        <w:t>{Gender}</w:t>
      </w:r>
      <w:r>
        <w:rPr>
          <w:rFonts w:ascii="Consolas" w:hAnsi="Consolas"/>
          <w:color w:val="A31515"/>
          <w:sz w:val="18"/>
          <w:szCs w:val="18"/>
        </w:rPr>
        <w:t>,Score==</w:t>
      </w:r>
      <w:r>
        <w:rPr>
          <w:rFonts w:ascii="Consolas" w:hAnsi="Consolas"/>
          <w:sz w:val="18"/>
          <w:szCs w:val="18"/>
        </w:rPr>
        <w:t>{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796AA46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B3267E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7C7CF7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76F194B" w14:textId="77777777" w:rsidR="0098737A" w:rsidRDefault="0098737A" w:rsidP="00B92580">
      <w:pPr>
        <w:spacing w:after="0"/>
      </w:pPr>
    </w:p>
    <w:p w14:paraId="3C2A1EE6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6F0306D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77E9B64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eferred/Lazy </w:t>
      </w:r>
      <w:proofErr w:type="gramStart"/>
      <w:r>
        <w:rPr>
          <w:rFonts w:ascii="Consolas" w:hAnsi="Consolas"/>
          <w:color w:val="008000"/>
          <w:sz w:val="18"/>
          <w:szCs w:val="18"/>
        </w:rPr>
        <w:t>Operators  V.S.</w:t>
      </w:r>
      <w:proofErr w:type="gramEnd"/>
      <w:r>
        <w:rPr>
          <w:rFonts w:ascii="Consolas" w:hAnsi="Consolas"/>
          <w:color w:val="008000"/>
          <w:sz w:val="18"/>
          <w:szCs w:val="18"/>
        </w:rPr>
        <w:t>  Immediate/Greedy Operators</w:t>
      </w:r>
    </w:p>
    <w:p w14:paraId="0F1C245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ased o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behavior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execu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an be classified into 2 categories.</w:t>
      </w:r>
    </w:p>
    <w:p w14:paraId="45AB15B7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 Deferred/Lazy Operators use deferred execution.</w:t>
      </w:r>
    </w:p>
    <w:p w14:paraId="4F6CEDD6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  select, </w:t>
      </w:r>
      <w:proofErr w:type="gramStart"/>
      <w:r>
        <w:rPr>
          <w:rFonts w:ascii="Consolas" w:hAnsi="Consolas"/>
          <w:color w:val="008000"/>
          <w:sz w:val="18"/>
          <w:szCs w:val="18"/>
        </w:rPr>
        <w:t>where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Take, Skip ...</w:t>
      </w:r>
    </w:p>
    <w:p w14:paraId="20ED1B36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 Immediate/Greedy Operators use immediate execution.</w:t>
      </w:r>
    </w:p>
    <w:p w14:paraId="4339B2BF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.g.  count, average, min, max, </w:t>
      </w:r>
      <w:proofErr w:type="spellStart"/>
      <w:r>
        <w:rPr>
          <w:rFonts w:ascii="Consolas" w:hAnsi="Consolas"/>
          <w:color w:val="008000"/>
          <w:sz w:val="18"/>
          <w:szCs w:val="18"/>
        </w:rPr>
        <w:t>To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...</w:t>
      </w:r>
    </w:p>
    <w:p w14:paraId="178B11D8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4D3857BF" w14:textId="77777777" w:rsidR="0098737A" w:rsidRDefault="0098737A" w:rsidP="00B92580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ToLis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ToArra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ToDictionary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ToLookup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Cast, </w:t>
      </w:r>
      <w:proofErr w:type="spellStart"/>
      <w:r>
        <w:rPr>
          <w:rFonts w:ascii="Consolas" w:hAnsi="Consolas"/>
          <w:color w:val="008000"/>
          <w:sz w:val="18"/>
          <w:szCs w:val="18"/>
        </w:rPr>
        <w:t>Of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As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AsQueryable</w:t>
      </w:r>
      <w:proofErr w:type="spellEnd"/>
    </w:p>
    <w:p w14:paraId="058B10C8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r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nversion Operators.</w:t>
      </w:r>
    </w:p>
    <w:p w14:paraId="430F8CB1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6953971" w14:textId="77777777" w:rsidR="0098737A" w:rsidRDefault="0098737A" w:rsidP="00B92580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Queryable.As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Element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5C98767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Element</w:t>
      </w:r>
      <w:proofErr w:type="spellEnd"/>
      <w:r>
        <w:rPr>
          <w:rFonts w:ascii="Consolas" w:hAnsi="Consolas"/>
          <w:color w:val="008000"/>
          <w:sz w:val="18"/>
          <w:szCs w:val="18"/>
        </w:rPr>
        <w:t>&gt;)</w:t>
      </w:r>
    </w:p>
    <w:p w14:paraId="7F5C7512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9044102" w14:textId="77777777" w:rsidR="0098737A" w:rsidRDefault="00000000" w:rsidP="00B92580">
      <w:pPr>
        <w:spacing w:after="0"/>
      </w:pPr>
      <w:hyperlink r:id="rId29" w:history="1">
        <w:r w:rsidR="0098737A">
          <w:rPr>
            <w:rStyle w:val="Hyperlink"/>
            <w:rFonts w:ascii="Consolas" w:hAnsi="Consolas"/>
            <w:sz w:val="18"/>
            <w:szCs w:val="18"/>
          </w:rPr>
          <w:t>https://msdn.microsoft.com/en-us/library/bb507003(v=vs.110).aspx</w:t>
        </w:r>
      </w:hyperlink>
    </w:p>
    <w:p w14:paraId="533E9ACE" w14:textId="77777777" w:rsidR="0098737A" w:rsidRDefault="00000000" w:rsidP="00B92580">
      <w:pPr>
        <w:spacing w:after="0"/>
      </w:pPr>
      <w:hyperlink r:id="rId30" w:history="1">
        <w:r w:rsidR="0098737A">
          <w:rPr>
            <w:rStyle w:val="Hyperlink"/>
            <w:rFonts w:ascii="Consolas" w:hAnsi="Consolas"/>
            <w:sz w:val="18"/>
            <w:szCs w:val="18"/>
          </w:rPr>
          <w:t>https://stackoverflow.com/questions/17366907/what-is-the-purpose-of-asqueryable</w:t>
        </w:r>
      </w:hyperlink>
    </w:p>
    <w:p w14:paraId="23C5A9B4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onverts a generic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&lt;T&gt; to a generic </w:t>
      </w:r>
      <w:proofErr w:type="spellStart"/>
      <w:r>
        <w:rPr>
          <w:rFonts w:ascii="Consolas" w:hAnsi="Consolas"/>
          <w:color w:val="008000"/>
          <w:sz w:val="18"/>
          <w:szCs w:val="18"/>
        </w:rPr>
        <w:t>I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.</w:t>
      </w:r>
    </w:p>
    <w:p w14:paraId="710C2233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main use of </w:t>
      </w:r>
      <w:proofErr w:type="spellStart"/>
      <w:r>
        <w:rPr>
          <w:rFonts w:ascii="Consolas" w:hAnsi="Consolas"/>
          <w:color w:val="008000"/>
          <w:sz w:val="18"/>
          <w:szCs w:val="18"/>
        </w:rPr>
        <w:t>As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perator is unit testing to mock a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-memory data source</w:t>
      </w:r>
    </w:p>
    <w:p w14:paraId="7988E72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1417A65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1.</w:t>
      </w:r>
    </w:p>
    <w:p w14:paraId="6A555136" w14:textId="77777777" w:rsidR="0098737A" w:rsidRDefault="0098737A" w:rsidP="00B92580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Enumerable.As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</w:t>
      </w:r>
    </w:p>
    <w:p w14:paraId="66197D4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</w:t>
      </w:r>
      <w:proofErr w:type="gramStart"/>
      <w:r>
        <w:rPr>
          <w:rFonts w:ascii="Consolas" w:hAnsi="Consolas"/>
          <w:color w:val="008000"/>
          <w:sz w:val="18"/>
          <w:szCs w:val="18"/>
        </w:rPr>
        <w:t>this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</w:t>
      </w:r>
      <w:proofErr w:type="spellStart"/>
      <w:r>
        <w:rPr>
          <w:rFonts w:ascii="Consolas" w:hAnsi="Consolas"/>
          <w:color w:val="008000"/>
          <w:sz w:val="18"/>
          <w:szCs w:val="18"/>
        </w:rPr>
        <w:t>TSource</w:t>
      </w:r>
      <w:proofErr w:type="spellEnd"/>
      <w:r>
        <w:rPr>
          <w:rFonts w:ascii="Consolas" w:hAnsi="Consolas"/>
          <w:color w:val="008000"/>
          <w:sz w:val="18"/>
          <w:szCs w:val="18"/>
        </w:rPr>
        <w:t>&gt; source)</w:t>
      </w:r>
    </w:p>
    <w:p w14:paraId="7AE6EB05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Reference:</w:t>
      </w:r>
    </w:p>
    <w:p w14:paraId="07D318CE" w14:textId="77777777" w:rsidR="0098737A" w:rsidRDefault="00000000" w:rsidP="00B92580">
      <w:pPr>
        <w:spacing w:after="0"/>
      </w:pPr>
      <w:hyperlink r:id="rId31" w:history="1">
        <w:r w:rsidR="0098737A">
          <w:rPr>
            <w:rStyle w:val="Hyperlink"/>
            <w:rFonts w:ascii="Consolas" w:hAnsi="Consolas"/>
            <w:sz w:val="18"/>
            <w:szCs w:val="18"/>
          </w:rPr>
          <w:t>https://msdn.microsoft.com/en-us/library/bb335435(v=vs.110).aspx</w:t>
        </w:r>
      </w:hyperlink>
    </w:p>
    <w:p w14:paraId="486B3F3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Returns the input typed as </w:t>
      </w:r>
      <w:proofErr w:type="spellStart"/>
      <w:r>
        <w:rPr>
          <w:rFonts w:ascii="Consolas" w:hAnsi="Consolas"/>
          <w:color w:val="008000"/>
          <w:sz w:val="18"/>
          <w:szCs w:val="18"/>
        </w:rPr>
        <w:t>I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&lt;T&gt;.</w:t>
      </w:r>
    </w:p>
    <w:p w14:paraId="556543E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</w:t>
      </w:r>
    </w:p>
    <w:p w14:paraId="28E9BDDF" w14:textId="77777777" w:rsidR="0098737A" w:rsidRDefault="0098737A" w:rsidP="00B92580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As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perator split 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into 2 parts.</w:t>
      </w:r>
    </w:p>
    <w:p w14:paraId="2A25D128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another words,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s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 move query processing to the client side.</w:t>
      </w:r>
    </w:p>
    <w:p w14:paraId="07D5A767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1.</w:t>
      </w:r>
    </w:p>
    <w:p w14:paraId="2A83D2EA" w14:textId="77777777" w:rsidR="0098737A" w:rsidRDefault="0098737A" w:rsidP="00B92580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SQL part</w:t>
      </w:r>
    </w:p>
    <w:p w14:paraId="1E3F3333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before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s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is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SQL part which reads data from SQL Server database to application.</w:t>
      </w:r>
    </w:p>
    <w:p w14:paraId="799BFD5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2.2.</w:t>
      </w:r>
    </w:p>
    <w:p w14:paraId="705326A8" w14:textId="77777777" w:rsidR="0098737A" w:rsidRDefault="0098737A" w:rsidP="00B92580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Objects part</w:t>
      </w:r>
    </w:p>
    <w:p w14:paraId="40FEE774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 after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AsEnumerabl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) is </w:t>
      </w:r>
      <w:proofErr w:type="spellStart"/>
      <w:r>
        <w:rPr>
          <w:rFonts w:ascii="Consolas" w:hAnsi="Consolas"/>
          <w:color w:val="008000"/>
          <w:sz w:val="18"/>
          <w:szCs w:val="18"/>
        </w:rPr>
        <w:t>Linq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o Objects part which process to the local client side machine.</w:t>
      </w:r>
    </w:p>
    <w:p w14:paraId="0E0220B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2ACC7B9" w14:textId="77777777" w:rsidR="0098737A" w:rsidRDefault="0098737A" w:rsidP="00B92580">
      <w:pPr>
        <w:spacing w:after="0"/>
      </w:pPr>
    </w:p>
    <w:p w14:paraId="3976B822" w14:textId="4FF51FFC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511415A0" wp14:editId="4EE55B87">
            <wp:extent cx="4998720" cy="42214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422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2C57A" w14:textId="77777777" w:rsidR="0098737A" w:rsidRDefault="0098737A" w:rsidP="00B92580">
      <w:pPr>
        <w:spacing w:after="0"/>
      </w:pPr>
    </w:p>
    <w:p w14:paraId="25DE8AA0" w14:textId="77777777" w:rsidR="0098737A" w:rsidRDefault="0098737A" w:rsidP="00B92580">
      <w:pPr>
        <w:spacing w:after="0"/>
      </w:pPr>
      <w:r>
        <w:rPr>
          <w:sz w:val="36"/>
          <w:szCs w:val="36"/>
        </w:rPr>
        <w:t>2.4. SQL Profiler</w:t>
      </w:r>
    </w:p>
    <w:p w14:paraId="6578E388" w14:textId="77777777" w:rsidR="0098737A" w:rsidRDefault="0098737A" w:rsidP="00B92580">
      <w:pPr>
        <w:spacing w:after="0"/>
      </w:pPr>
    </w:p>
    <w:p w14:paraId="69BDB637" w14:textId="77777777" w:rsidR="0098737A" w:rsidRDefault="0098737A" w:rsidP="00B92580">
      <w:pPr>
        <w:spacing w:after="0"/>
      </w:pPr>
      <w:r>
        <w:t>Tools --&gt; SQL Server Profiler</w:t>
      </w:r>
    </w:p>
    <w:p w14:paraId="2E0445B5" w14:textId="77777777" w:rsidR="0098737A" w:rsidRDefault="0098737A" w:rsidP="00B92580">
      <w:pPr>
        <w:spacing w:after="0"/>
      </w:pPr>
    </w:p>
    <w:p w14:paraId="74F2EF8A" w14:textId="77777777" w:rsidR="0098737A" w:rsidRDefault="0098737A" w:rsidP="00B92580">
      <w:pPr>
        <w:spacing w:after="0"/>
      </w:pPr>
    </w:p>
    <w:p w14:paraId="26DC8994" w14:textId="2811E52B" w:rsidR="0098737A" w:rsidRDefault="0098737A" w:rsidP="00B92580">
      <w:pPr>
        <w:spacing w:after="0"/>
      </w:pPr>
      <w:r>
        <w:rPr>
          <w:noProof/>
        </w:rPr>
        <w:lastRenderedPageBreak/>
        <w:drawing>
          <wp:inline distT="0" distB="0" distL="0" distR="0" wp14:anchorId="0A8E708C" wp14:editId="707087AD">
            <wp:extent cx="5274310" cy="23564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6C3C3" w14:textId="77777777" w:rsidR="0098737A" w:rsidRDefault="0098737A" w:rsidP="00B92580">
      <w:pPr>
        <w:spacing w:after="0"/>
      </w:pPr>
    </w:p>
    <w:p w14:paraId="33E0F73E" w14:textId="77777777" w:rsidR="0098737A" w:rsidRDefault="0098737A" w:rsidP="00B92580">
      <w:pPr>
        <w:spacing w:after="0"/>
      </w:pPr>
    </w:p>
    <w:p w14:paraId="5879D279" w14:textId="03BD63EC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15806109" wp14:editId="7AF0D236">
            <wp:extent cx="5189220" cy="3421380"/>
            <wp:effectExtent l="0" t="0" r="0" b="7620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220" cy="342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C5AB3" w14:textId="77777777" w:rsidR="0098737A" w:rsidRDefault="0098737A" w:rsidP="00B92580">
      <w:pPr>
        <w:spacing w:after="0"/>
      </w:pPr>
    </w:p>
    <w:p w14:paraId="278070B3" w14:textId="3309D18B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79175641" wp14:editId="4D78EC30">
            <wp:extent cx="5143500" cy="32918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05D8B" w14:textId="77777777" w:rsidR="0098737A" w:rsidRDefault="0098737A" w:rsidP="00B92580">
      <w:pPr>
        <w:spacing w:after="0"/>
      </w:pPr>
    </w:p>
    <w:p w14:paraId="42C16128" w14:textId="77777777" w:rsidR="0098737A" w:rsidRDefault="0098737A" w:rsidP="00B92580">
      <w:pPr>
        <w:spacing w:after="0"/>
      </w:pPr>
      <w:r>
        <w:t>Now, go back to VS2017, and run again</w:t>
      </w:r>
    </w:p>
    <w:p w14:paraId="0FB91633" w14:textId="77777777" w:rsidR="0098737A" w:rsidRDefault="0098737A" w:rsidP="00B92580">
      <w:pPr>
        <w:spacing w:after="0"/>
      </w:pPr>
      <w:r>
        <w:t xml:space="preserve">You will see </w:t>
      </w:r>
      <w:proofErr w:type="spellStart"/>
      <w:r>
        <w:t>Linq</w:t>
      </w:r>
      <w:proofErr w:type="spellEnd"/>
      <w:r>
        <w:t xml:space="preserve"> to SQL provider convert </w:t>
      </w:r>
      <w:proofErr w:type="spellStart"/>
      <w:r>
        <w:t>Linq</w:t>
      </w:r>
      <w:proofErr w:type="spellEnd"/>
      <w:r>
        <w:t xml:space="preserve"> to TSQL.</w:t>
      </w:r>
    </w:p>
    <w:p w14:paraId="4A954DC3" w14:textId="77777777" w:rsidR="0098737A" w:rsidRDefault="0098737A" w:rsidP="00B92580">
      <w:pPr>
        <w:spacing w:after="0"/>
      </w:pPr>
    </w:p>
    <w:p w14:paraId="5CD50442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1. ==========================================</w:t>
      </w:r>
    </w:p>
    <w:p w14:paraId="731150AF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op5</w:t>
      </w:r>
      <w:proofErr w:type="gramStart"/>
      <w:r>
        <w:rPr>
          <w:rFonts w:ascii="Consolas" w:hAnsi="Consolas"/>
          <w:color w:val="008000"/>
          <w:sz w:val="18"/>
          <w:szCs w:val="18"/>
        </w:rPr>
        <w:t>MaleByScore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A513B50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p5</w:t>
      </w:r>
      <w:proofErr w:type="gramStart"/>
      <w:r>
        <w:rPr>
          <w:rFonts w:ascii="Consolas" w:hAnsi="Consolas"/>
          <w:sz w:val="18"/>
          <w:szCs w:val="18"/>
        </w:rPr>
        <w:t>MaleByScore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195D621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2E88500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E73610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op 5 Male by Score</w:t>
      </w:r>
    </w:p>
    <w:p w14:paraId="6B5D473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Query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top5MaleByScore =</w:t>
      </w:r>
    </w:p>
    <w:p w14:paraId="7482F43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ataContext.Gamers</w:t>
      </w:r>
      <w:proofErr w:type="spellEnd"/>
    </w:p>
    <w:p w14:paraId="5EE06C0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</w:t>
      </w:r>
    </w:p>
    <w:p w14:paraId="629E08D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3C6CD7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Take</w:t>
      </w:r>
      <w:proofErr w:type="gramEnd"/>
      <w:r>
        <w:rPr>
          <w:rFonts w:ascii="Consolas" w:hAnsi="Consolas"/>
          <w:sz w:val="18"/>
          <w:szCs w:val="18"/>
        </w:rPr>
        <w:t>(5);</w:t>
      </w:r>
    </w:p>
    <w:p w14:paraId="5CC53D7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op5MaleByScore)</w:t>
      </w:r>
    </w:p>
    <w:p w14:paraId="15D5273A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D4E99B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B6CADF2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359DEE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9CA04E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1.1.</w:t>
      </w:r>
    </w:p>
    <w:p w14:paraId="162B3E2E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500</w:t>
      </w:r>
    </w:p>
    <w:p w14:paraId="13FD34E5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000</w:t>
      </w:r>
    </w:p>
    <w:p w14:paraId="73E2E1EC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500</w:t>
      </w:r>
    </w:p>
    <w:p w14:paraId="6202056E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000</w:t>
      </w:r>
    </w:p>
    <w:p w14:paraId="02973FFB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3500</w:t>
      </w:r>
    </w:p>
    <w:p w14:paraId="7F7E2CB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1.2.</w:t>
      </w:r>
    </w:p>
    <w:p w14:paraId="2685581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Notice that the following SQL Query is executed against the database.</w:t>
      </w:r>
    </w:p>
    <w:p w14:paraId="649180BC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'SELECT TOP (5) 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Id], [t0].[Name], [t0].[Gender], [t0].[Score]</w:t>
      </w:r>
    </w:p>
    <w:p w14:paraId="3D049B57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FROM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Gamer] AS[t0]</w:t>
      </w:r>
    </w:p>
    <w:p w14:paraId="74C839C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WHERE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Gender] = @p0</w:t>
      </w:r>
    </w:p>
    <w:p w14:paraId="405DC46A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ORDER BY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Score] DESC',N'@p0 </w:t>
      </w:r>
      <w:proofErr w:type="spellStart"/>
      <w:r>
        <w:rPr>
          <w:rFonts w:ascii="Consolas" w:hAnsi="Consolas"/>
          <w:color w:val="008000"/>
          <w:sz w:val="18"/>
          <w:szCs w:val="18"/>
        </w:rPr>
        <w:t>nvarchar</w:t>
      </w:r>
      <w:proofErr w:type="spellEnd"/>
      <w:r>
        <w:rPr>
          <w:rFonts w:ascii="Consolas" w:hAnsi="Consolas"/>
          <w:color w:val="008000"/>
          <w:sz w:val="18"/>
          <w:szCs w:val="18"/>
        </w:rPr>
        <w:t>(4000)',@p0=</w:t>
      </w:r>
      <w:proofErr w:type="spellStart"/>
      <w:r>
        <w:rPr>
          <w:rFonts w:ascii="Consolas" w:hAnsi="Consolas"/>
          <w:color w:val="008000"/>
          <w:sz w:val="18"/>
          <w:szCs w:val="18"/>
        </w:rPr>
        <w:t>N'Mal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6844DBAA" w14:textId="77777777" w:rsidR="0098737A" w:rsidRDefault="0098737A" w:rsidP="00B92580">
      <w:pPr>
        <w:spacing w:after="0"/>
      </w:pPr>
    </w:p>
    <w:p w14:paraId="34ABFBB3" w14:textId="08F0C7FE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0F550077" wp14:editId="27B9409E">
            <wp:extent cx="5274310" cy="143827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3CDEE" w14:textId="77777777" w:rsidR="0098737A" w:rsidRDefault="0098737A" w:rsidP="00B92580">
      <w:pPr>
        <w:spacing w:after="0"/>
      </w:pPr>
    </w:p>
    <w:p w14:paraId="725FFD5F" w14:textId="77777777" w:rsidR="0098737A" w:rsidRDefault="0098737A" w:rsidP="00B92580">
      <w:pPr>
        <w:spacing w:after="0"/>
      </w:pPr>
    </w:p>
    <w:p w14:paraId="67882483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2. ==========================================</w:t>
      </w:r>
    </w:p>
    <w:p w14:paraId="6CEDB14B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op5MaleByScore2()</w:t>
      </w:r>
    </w:p>
    <w:p w14:paraId="75B7862D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p5MaleByScore2()</w:t>
      </w:r>
    </w:p>
    <w:p w14:paraId="1CA356F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14C543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8479FF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op 5 Male by Score</w:t>
      </w:r>
    </w:p>
    <w:p w14:paraId="5ECFB1D9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top5MaleByScore =</w:t>
      </w:r>
    </w:p>
    <w:p w14:paraId="60E6AEBE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dataContext.Gamers.AsEnumerable</w:t>
      </w:r>
      <w:proofErr w:type="spellEnd"/>
      <w:proofErr w:type="gramEnd"/>
      <w:r>
        <w:rPr>
          <w:rFonts w:ascii="Consolas" w:hAnsi="Consolas"/>
          <w:sz w:val="18"/>
          <w:szCs w:val="18"/>
        </w:rPr>
        <w:t>()</w:t>
      </w:r>
    </w:p>
    <w:p w14:paraId="0CCA91DB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</w:t>
      </w:r>
    </w:p>
    <w:p w14:paraId="524A487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06C9CE4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Take</w:t>
      </w:r>
      <w:proofErr w:type="gramEnd"/>
      <w:r>
        <w:rPr>
          <w:rFonts w:ascii="Consolas" w:hAnsi="Consolas"/>
          <w:sz w:val="18"/>
          <w:szCs w:val="18"/>
        </w:rPr>
        <w:t>(5);</w:t>
      </w:r>
    </w:p>
    <w:p w14:paraId="06FB284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op5MaleByScore)</w:t>
      </w:r>
    </w:p>
    <w:p w14:paraId="6C43EA6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845261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3590883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9A8690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CD2DAEE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/1.1.</w:t>
      </w:r>
    </w:p>
    <w:p w14:paraId="4025DA0B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500</w:t>
      </w:r>
    </w:p>
    <w:p w14:paraId="072A9BF6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000</w:t>
      </w:r>
    </w:p>
    <w:p w14:paraId="08ADD62E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500</w:t>
      </w:r>
    </w:p>
    <w:p w14:paraId="0FFE63D4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000</w:t>
      </w:r>
    </w:p>
    <w:p w14:paraId="2D486993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3500</w:t>
      </w:r>
    </w:p>
    <w:p w14:paraId="4E06F0A9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1.2.</w:t>
      </w:r>
    </w:p>
    <w:p w14:paraId="7B4B6F7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Notice that the following SQL Query is executed against the database.</w:t>
      </w:r>
    </w:p>
    <w:p w14:paraId="17FF190C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SELECT 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Id], [t0].[Name], [t0].[Gender], [t0].[Score]</w:t>
      </w:r>
    </w:p>
    <w:p w14:paraId="3070907E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FROM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Gamer] AS[t0]</w:t>
      </w:r>
    </w:p>
    <w:p w14:paraId="6963EEEA" w14:textId="77777777" w:rsidR="0098737A" w:rsidRDefault="0098737A" w:rsidP="00B92580">
      <w:pPr>
        <w:spacing w:after="0"/>
      </w:pPr>
    </w:p>
    <w:p w14:paraId="39D1693D" w14:textId="41816C67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4AFF8AA7" wp14:editId="573FB14B">
            <wp:extent cx="5274310" cy="1553845"/>
            <wp:effectExtent l="0" t="0" r="254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5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F2805" w14:textId="77777777" w:rsidR="0098737A" w:rsidRDefault="0098737A" w:rsidP="00B92580">
      <w:pPr>
        <w:spacing w:after="0"/>
      </w:pPr>
    </w:p>
    <w:p w14:paraId="0D6F2003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3. ==========================================</w:t>
      </w:r>
    </w:p>
    <w:p w14:paraId="7B2BBE8C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Top5MaleByScore3()</w:t>
      </w:r>
    </w:p>
    <w:p w14:paraId="5839E82F" w14:textId="77777777" w:rsidR="0098737A" w:rsidRDefault="0098737A" w:rsidP="00B92580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Top5MaleByScore3()</w:t>
      </w:r>
    </w:p>
    <w:p w14:paraId="408D3F7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5C9BE9C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t> </w:t>
      </w:r>
      <w:proofErr w:type="spellStart"/>
      <w:r>
        <w:rPr>
          <w:rFonts w:ascii="Consolas" w:hAnsi="Consolas"/>
          <w:sz w:val="18"/>
          <w:szCs w:val="18"/>
        </w:rPr>
        <w:t>dataContext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SampleDataContex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27A2277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Get Top 5 Male by Score</w:t>
      </w:r>
    </w:p>
    <w:p w14:paraId="12D19E7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Enumerable</w:t>
      </w:r>
      <w:proofErr w:type="spellEnd"/>
      <w:r>
        <w:rPr>
          <w:rFonts w:ascii="Consolas" w:hAnsi="Consolas"/>
          <w:sz w:val="18"/>
          <w:szCs w:val="18"/>
        </w:rPr>
        <w:t>&lt;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&gt; top5MaleByScore =</w:t>
      </w:r>
    </w:p>
    <w:p w14:paraId="0EB8C340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dataContext.Gamers</w:t>
      </w:r>
      <w:proofErr w:type="spellEnd"/>
    </w:p>
    <w:p w14:paraId="6127326F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Where</w:t>
      </w:r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Gender</w:t>
      </w:r>
      <w:proofErr w:type="spellEnd"/>
      <w:r>
        <w:rPr>
          <w:rFonts w:ascii="Consolas" w:hAnsi="Consolas"/>
          <w:sz w:val="18"/>
          <w:szCs w:val="18"/>
        </w:rPr>
        <w:t xml:space="preserve">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Male"</w:t>
      </w:r>
      <w:r>
        <w:rPr>
          <w:rFonts w:ascii="Consolas" w:hAnsi="Consolas"/>
          <w:sz w:val="18"/>
          <w:szCs w:val="18"/>
        </w:rPr>
        <w:t>)</w:t>
      </w:r>
    </w:p>
    <w:p w14:paraId="37C6B167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AsEnumerable</w:t>
      </w:r>
      <w:proofErr w:type="spellEnd"/>
      <w:proofErr w:type="gramEnd"/>
      <w:r>
        <w:rPr>
          <w:rFonts w:ascii="Consolas" w:hAnsi="Consolas"/>
          <w:sz w:val="18"/>
          <w:szCs w:val="18"/>
        </w:rPr>
        <w:t>()</w:t>
      </w:r>
    </w:p>
    <w:p w14:paraId="5C909788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</w:t>
      </w:r>
      <w:proofErr w:type="spellStart"/>
      <w:r>
        <w:rPr>
          <w:rFonts w:ascii="Consolas" w:hAnsi="Consolas"/>
          <w:sz w:val="18"/>
          <w:szCs w:val="18"/>
        </w:rPr>
        <w:t>OrderByDescending</w:t>
      </w:r>
      <w:proofErr w:type="spellEnd"/>
      <w:proofErr w:type="gramEnd"/>
      <w:r>
        <w:rPr>
          <w:rFonts w:ascii="Consolas" w:hAnsi="Consolas"/>
          <w:sz w:val="18"/>
          <w:szCs w:val="18"/>
        </w:rPr>
        <w:t xml:space="preserve">(g =&gt; </w:t>
      </w:r>
      <w:proofErr w:type="spellStart"/>
      <w:r>
        <w:rPr>
          <w:rFonts w:ascii="Consolas" w:hAnsi="Consolas"/>
          <w:sz w:val="18"/>
          <w:szCs w:val="18"/>
        </w:rPr>
        <w:t>g.Score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32121173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gramStart"/>
      <w:r>
        <w:rPr>
          <w:rFonts w:ascii="Consolas" w:hAnsi="Consolas"/>
          <w:sz w:val="18"/>
          <w:szCs w:val="18"/>
        </w:rPr>
        <w:t>.Take</w:t>
      </w:r>
      <w:proofErr w:type="gramEnd"/>
      <w:r>
        <w:rPr>
          <w:rFonts w:ascii="Consolas" w:hAnsi="Consolas"/>
          <w:sz w:val="18"/>
          <w:szCs w:val="18"/>
        </w:rPr>
        <w:t>(5);</w:t>
      </w:r>
    </w:p>
    <w:p w14:paraId="7A3448D5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r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top5MaleByScore)</w:t>
      </w:r>
    </w:p>
    <w:p w14:paraId="42DB0E56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8C1D5ED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gamer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F38D962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2F88134" w14:textId="77777777" w:rsidR="0098737A" w:rsidRDefault="0098737A" w:rsidP="00B92580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281AACA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3.1.</w:t>
      </w:r>
    </w:p>
    <w:p w14:paraId="0381EDD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8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8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500</w:t>
      </w:r>
    </w:p>
    <w:p w14:paraId="2A8D03A7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3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3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5000</w:t>
      </w:r>
    </w:p>
    <w:p w14:paraId="7ED1F541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6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6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500</w:t>
      </w:r>
    </w:p>
    <w:p w14:paraId="57BACBC7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7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7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4000</w:t>
      </w:r>
    </w:p>
    <w:p w14:paraId="3428733A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Id==</w:t>
      </w:r>
      <w:proofErr w:type="gramStart"/>
      <w:r>
        <w:rPr>
          <w:rFonts w:ascii="Consolas" w:hAnsi="Consolas"/>
          <w:color w:val="008000"/>
          <w:sz w:val="18"/>
          <w:szCs w:val="18"/>
        </w:rPr>
        <w:t>1,Name</w:t>
      </w:r>
      <w:proofErr w:type="gramEnd"/>
      <w:r>
        <w:rPr>
          <w:rFonts w:ascii="Consolas" w:hAnsi="Consolas"/>
          <w:color w:val="008000"/>
          <w:sz w:val="18"/>
          <w:szCs w:val="18"/>
        </w:rPr>
        <w:t>==Name1,Gender==</w:t>
      </w:r>
      <w:proofErr w:type="spellStart"/>
      <w:r>
        <w:rPr>
          <w:rFonts w:ascii="Consolas" w:hAnsi="Consolas"/>
          <w:color w:val="008000"/>
          <w:sz w:val="18"/>
          <w:szCs w:val="18"/>
        </w:rPr>
        <w:t>Male,Score</w:t>
      </w:r>
      <w:proofErr w:type="spellEnd"/>
      <w:r>
        <w:rPr>
          <w:rFonts w:ascii="Consolas" w:hAnsi="Consolas"/>
          <w:color w:val="008000"/>
          <w:sz w:val="18"/>
          <w:szCs w:val="18"/>
        </w:rPr>
        <w:t>==3500</w:t>
      </w:r>
    </w:p>
    <w:p w14:paraId="0ED93B0F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3.2.</w:t>
      </w:r>
    </w:p>
    <w:p w14:paraId="3EBB70C3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Notice that the following SQL Query is executed against the database.</w:t>
      </w:r>
    </w:p>
    <w:p w14:paraId="37E1B92A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exec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N'SELECT 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>Id], [t0].[Name], [t0].[Gender], [t0].[Score]</w:t>
      </w:r>
    </w:p>
    <w:p w14:paraId="69894F4E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</w:t>
      </w:r>
      <w:proofErr w:type="gramStart"/>
      <w:r>
        <w:rPr>
          <w:rFonts w:ascii="Consolas" w:hAnsi="Consolas"/>
          <w:color w:val="008000"/>
          <w:sz w:val="18"/>
          <w:szCs w:val="18"/>
        </w:rPr>
        <w:t>FROM[</w:t>
      </w:r>
      <w:proofErr w:type="spellStart"/>
      <w:proofErr w:type="gramEnd"/>
      <w:r>
        <w:rPr>
          <w:rFonts w:ascii="Consolas" w:hAnsi="Consolas"/>
          <w:color w:val="008000"/>
          <w:sz w:val="18"/>
          <w:szCs w:val="18"/>
        </w:rPr>
        <w:t>dbo</w:t>
      </w:r>
      <w:proofErr w:type="spellEnd"/>
      <w:r>
        <w:rPr>
          <w:rFonts w:ascii="Consolas" w:hAnsi="Consolas"/>
          <w:color w:val="008000"/>
          <w:sz w:val="18"/>
          <w:szCs w:val="18"/>
        </w:rPr>
        <w:t>].[Gamer]</w:t>
      </w:r>
    </w:p>
    <w:p w14:paraId="53B45560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AS[t0]</w:t>
      </w:r>
    </w:p>
    <w:p w14:paraId="483C2F3F" w14:textId="77777777" w:rsidR="0098737A" w:rsidRDefault="0098737A" w:rsidP="00B92580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WHERE[t0</w:t>
      </w:r>
      <w:proofErr w:type="gramStart"/>
      <w:r>
        <w:rPr>
          <w:rFonts w:ascii="Consolas" w:hAnsi="Consolas"/>
          <w:color w:val="008000"/>
          <w:sz w:val="18"/>
          <w:szCs w:val="18"/>
        </w:rPr>
        <w:t>].[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Gender] = @p0',N'@p0 </w:t>
      </w:r>
      <w:proofErr w:type="spellStart"/>
      <w:r>
        <w:rPr>
          <w:rFonts w:ascii="Consolas" w:hAnsi="Consolas"/>
          <w:color w:val="008000"/>
          <w:sz w:val="18"/>
          <w:szCs w:val="18"/>
        </w:rPr>
        <w:t>nvarchar</w:t>
      </w:r>
      <w:proofErr w:type="spellEnd"/>
      <w:r>
        <w:rPr>
          <w:rFonts w:ascii="Consolas" w:hAnsi="Consolas"/>
          <w:color w:val="008000"/>
          <w:sz w:val="18"/>
          <w:szCs w:val="18"/>
        </w:rPr>
        <w:t>(4000)',@p0=</w:t>
      </w:r>
      <w:proofErr w:type="spellStart"/>
      <w:r>
        <w:rPr>
          <w:rFonts w:ascii="Consolas" w:hAnsi="Consolas"/>
          <w:color w:val="008000"/>
          <w:sz w:val="18"/>
          <w:szCs w:val="18"/>
        </w:rPr>
        <w:t>N'Male</w:t>
      </w:r>
      <w:proofErr w:type="spellEnd"/>
      <w:r>
        <w:rPr>
          <w:rFonts w:ascii="Consolas" w:hAnsi="Consolas"/>
          <w:color w:val="008000"/>
          <w:sz w:val="18"/>
          <w:szCs w:val="18"/>
        </w:rPr>
        <w:t>'</w:t>
      </w:r>
    </w:p>
    <w:p w14:paraId="47ED68E4" w14:textId="77777777" w:rsidR="0098737A" w:rsidRDefault="0098737A" w:rsidP="00B92580">
      <w:pPr>
        <w:spacing w:after="0"/>
      </w:pPr>
    </w:p>
    <w:p w14:paraId="79DDC6F8" w14:textId="7CDEF8A1" w:rsidR="0098737A" w:rsidRDefault="0098737A" w:rsidP="00B92580">
      <w:pPr>
        <w:spacing w:after="0"/>
      </w:pPr>
      <w:r>
        <w:rPr>
          <w:noProof/>
        </w:rPr>
        <w:drawing>
          <wp:inline distT="0" distB="0" distL="0" distR="0" wp14:anchorId="48771610" wp14:editId="11E0EC89">
            <wp:extent cx="5274310" cy="15938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9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7179F" w14:textId="77777777" w:rsidR="0098737A" w:rsidRDefault="0098737A" w:rsidP="00B92580">
      <w:pPr>
        <w:spacing w:after="0"/>
      </w:pPr>
    </w:p>
    <w:p w14:paraId="76E0108D" w14:textId="558ECE26" w:rsidR="00E96BA9" w:rsidRPr="002A5CF4" w:rsidRDefault="002A5CF4" w:rsidP="00B92580">
      <w:pPr>
        <w:spacing w:after="0"/>
      </w:pPr>
      <w:r>
        <w:br/>
      </w:r>
      <w:r>
        <w:br/>
      </w:r>
    </w:p>
    <w:sectPr w:rsidR="00E96BA9" w:rsidRPr="002A5CF4" w:rsidSect="00441E2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77D7A" w14:textId="77777777" w:rsidR="009A7D91" w:rsidRDefault="009A7D91" w:rsidP="000435DB">
      <w:pPr>
        <w:spacing w:after="0" w:line="240" w:lineRule="auto"/>
      </w:pPr>
      <w:r>
        <w:separator/>
      </w:r>
    </w:p>
  </w:endnote>
  <w:endnote w:type="continuationSeparator" w:id="0">
    <w:p w14:paraId="12F14B18" w14:textId="77777777" w:rsidR="009A7D91" w:rsidRDefault="009A7D91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AB355" w14:textId="77777777" w:rsidR="009A7D91" w:rsidRDefault="009A7D91" w:rsidP="000435DB">
      <w:pPr>
        <w:spacing w:after="0" w:line="240" w:lineRule="auto"/>
      </w:pPr>
      <w:r>
        <w:separator/>
      </w:r>
    </w:p>
  </w:footnote>
  <w:footnote w:type="continuationSeparator" w:id="0">
    <w:p w14:paraId="2BBC19CA" w14:textId="77777777" w:rsidR="009A7D91" w:rsidRDefault="009A7D91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LcwMzAxtrCwNDVV0lEKTi0uzszPAykwrAUAszfsIywAAAA="/>
  </w:docVars>
  <w:rsids>
    <w:rsidRoot w:val="00BF1C8A"/>
    <w:rsid w:val="0000022B"/>
    <w:rsid w:val="00005E7B"/>
    <w:rsid w:val="000435DB"/>
    <w:rsid w:val="000929E0"/>
    <w:rsid w:val="00114F53"/>
    <w:rsid w:val="00147C60"/>
    <w:rsid w:val="00163BD7"/>
    <w:rsid w:val="00167207"/>
    <w:rsid w:val="00173998"/>
    <w:rsid w:val="0018231F"/>
    <w:rsid w:val="001856E1"/>
    <w:rsid w:val="001912EB"/>
    <w:rsid w:val="00202803"/>
    <w:rsid w:val="00205434"/>
    <w:rsid w:val="00266967"/>
    <w:rsid w:val="002A5CF4"/>
    <w:rsid w:val="002F1FE5"/>
    <w:rsid w:val="0033552F"/>
    <w:rsid w:val="00381B6A"/>
    <w:rsid w:val="003A43F1"/>
    <w:rsid w:val="003B40D6"/>
    <w:rsid w:val="003D6630"/>
    <w:rsid w:val="004358AC"/>
    <w:rsid w:val="00441E22"/>
    <w:rsid w:val="005500E8"/>
    <w:rsid w:val="00554B5D"/>
    <w:rsid w:val="00566FBE"/>
    <w:rsid w:val="005B1F55"/>
    <w:rsid w:val="005C4DA5"/>
    <w:rsid w:val="00625059"/>
    <w:rsid w:val="0064768A"/>
    <w:rsid w:val="006E0D66"/>
    <w:rsid w:val="006E47A2"/>
    <w:rsid w:val="00701353"/>
    <w:rsid w:val="00762395"/>
    <w:rsid w:val="00826FC6"/>
    <w:rsid w:val="00925D04"/>
    <w:rsid w:val="0095375D"/>
    <w:rsid w:val="00972AC2"/>
    <w:rsid w:val="0098737A"/>
    <w:rsid w:val="009A7D91"/>
    <w:rsid w:val="00A4184C"/>
    <w:rsid w:val="00A92E6F"/>
    <w:rsid w:val="00AC0C87"/>
    <w:rsid w:val="00B16A34"/>
    <w:rsid w:val="00B4726A"/>
    <w:rsid w:val="00B614EA"/>
    <w:rsid w:val="00B92580"/>
    <w:rsid w:val="00BA5F9B"/>
    <w:rsid w:val="00BC579A"/>
    <w:rsid w:val="00BF1C8A"/>
    <w:rsid w:val="00C12C30"/>
    <w:rsid w:val="00C22A17"/>
    <w:rsid w:val="00C37F31"/>
    <w:rsid w:val="00C93522"/>
    <w:rsid w:val="00CE6D0D"/>
    <w:rsid w:val="00D1086D"/>
    <w:rsid w:val="00D43DBD"/>
    <w:rsid w:val="00D51059"/>
    <w:rsid w:val="00D975F5"/>
    <w:rsid w:val="00DA2B82"/>
    <w:rsid w:val="00DB1AD6"/>
    <w:rsid w:val="00DC509C"/>
    <w:rsid w:val="00DD5F1B"/>
    <w:rsid w:val="00DD61BB"/>
    <w:rsid w:val="00DE123E"/>
    <w:rsid w:val="00E11A14"/>
    <w:rsid w:val="00E256D5"/>
    <w:rsid w:val="00E54543"/>
    <w:rsid w:val="00E57626"/>
    <w:rsid w:val="00E73F97"/>
    <w:rsid w:val="00E82E6D"/>
    <w:rsid w:val="00E96BA9"/>
    <w:rsid w:val="00EA6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20.png"/><Relationship Id="rId7" Type="http://schemas.openxmlformats.org/officeDocument/2006/relationships/footnotes" Target="foot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hyperlink" Target="https://msdn.microsoft.com/en-us/library/bb507003%28v=vs.110%29.aspx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msdn.microsoft.com/en-us/library/bb335435%28v=vs.110%29.aspx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2.png"/><Relationship Id="rId10" Type="http://schemas.openxmlformats.org/officeDocument/2006/relationships/hyperlink" Target="https://stackoverflow.com/questions/17366907/what-is-the-purpose-of-asqueryable" TargetMode="External"/><Relationship Id="rId19" Type="http://schemas.openxmlformats.org/officeDocument/2006/relationships/image" Target="media/image8.png"/><Relationship Id="rId31" Type="http://schemas.openxmlformats.org/officeDocument/2006/relationships/hyperlink" Target="https://msdn.microsoft.com/en-us/library/bb335435%28v=vs.110%29.aspx" TargetMode="External"/><Relationship Id="rId4" Type="http://schemas.openxmlformats.org/officeDocument/2006/relationships/styles" Target="styles.xml"/><Relationship Id="rId9" Type="http://schemas.openxmlformats.org/officeDocument/2006/relationships/hyperlink" Target="https://msdn.microsoft.com/en-us/library/bb507003%28v=vs.110%29.aspx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hyperlink" Target="https://stackoverflow.com/questions/17366907/what-is-the-purpose-of-asqueryable" TargetMode="External"/><Relationship Id="rId35" Type="http://schemas.openxmlformats.org/officeDocument/2006/relationships/image" Target="media/image21.png"/><Relationship Id="rId8" Type="http://schemas.openxmlformats.org/officeDocument/2006/relationships/endnotes" Target="endnote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8</Pages>
  <Words>2082</Words>
  <Characters>11870</Characters>
  <Application>Microsoft Office Word</Application>
  <DocSecurity>0</DocSecurity>
  <Lines>98</Lines>
  <Paragraphs>27</Paragraphs>
  <ScaleCrop>false</ScaleCrop>
  <Company/>
  <LinksUpToDate>false</LinksUpToDate>
  <CharactersWithSpaces>13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59</cp:revision>
  <dcterms:created xsi:type="dcterms:W3CDTF">2022-10-19T17:36:00Z</dcterms:created>
  <dcterms:modified xsi:type="dcterms:W3CDTF">2022-11-14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